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olor w:val="000000" w:themeColor="text2" w:themeShade="BF"/>
          <w:sz w:val="21"/>
          <w:szCs w:val="21"/>
        </w:rPr>
        <w:id w:val="1668748007"/>
        <w:docPartObj>
          <w:docPartGallery w:val="Cover Pages"/>
          <w:docPartUnique/>
        </w:docPartObj>
      </w:sdtPr>
      <w:sdtEndPr/>
      <w:sdtContent>
        <w:p w14:paraId="1DB4F4D5" w14:textId="77777777" w:rsidR="004150E4" w:rsidRDefault="004150E4" w:rsidP="004150E4"/>
        <w:p w14:paraId="42214B2C" w14:textId="77777777" w:rsidR="004150E4" w:rsidRDefault="004150E4" w:rsidP="004150E4"/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488"/>
          </w:tblGrid>
          <w:tr w:rsidR="004150E4" w14:paraId="2FFF6273" w14:textId="77777777" w:rsidTr="000F3A70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0D0D0D" w:themeColor="text1" w:themeTint="F2"/>
                  </w:rPr>
                  <w:alias w:val="Author"/>
                  <w:id w:val="13406928"/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24DAEE1" w14:textId="436A142B" w:rsidR="004150E4" w:rsidRPr="008A2889" w:rsidRDefault="00291241" w:rsidP="000F3A70">
                    <w:pPr>
                      <w:pStyle w:val="NoSpacing"/>
                      <w:rPr>
                        <w:color w:val="0D0D0D" w:themeColor="text1" w:themeTint="F2"/>
                      </w:rPr>
                    </w:pPr>
                    <w:r w:rsidRPr="008A2889">
                      <w:rPr>
                        <w:color w:val="0D0D0D" w:themeColor="text1" w:themeTint="F2"/>
                      </w:rPr>
                      <w:t>Luka Nemsitsveridze</w:t>
                    </w:r>
                  </w:p>
                </w:sdtContent>
              </w:sdt>
              <w:sdt>
                <w:sdtPr>
                  <w:rPr>
                    <w:color w:val="0D0D0D" w:themeColor="text1" w:themeTint="F2"/>
                  </w:rPr>
                  <w:alias w:val="Date"/>
                  <w:id w:val="13406932"/>
                  <w:dataBinding w:prefixMappings="xmlns:ns0='http://schemas.microsoft.com/office/2006/coverPageProps'" w:xpath="/ns0:CoverPageProperties[1]/ns0:PublishDate[1]" w:storeItemID="{55AF091B-3C7A-41E3-B477-F2FDAA23CFDA}"/>
                  <w:date w:fullDate="2024-10-27T00:00:00Z">
                    <w:dateFormat w:val="M/d/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493AA3B0" w14:textId="19E35369" w:rsidR="004150E4" w:rsidRPr="008A2889" w:rsidRDefault="004B12A4" w:rsidP="000F3A70">
                    <w:pPr>
                      <w:pStyle w:val="NoSpacing"/>
                      <w:rPr>
                        <w:color w:val="0D0D0D" w:themeColor="text1" w:themeTint="F2"/>
                      </w:rPr>
                    </w:pPr>
                    <w:r w:rsidRPr="008A2889">
                      <w:rPr>
                        <w:color w:val="0D0D0D" w:themeColor="text1" w:themeTint="F2"/>
                      </w:rPr>
                      <w:t>10/27</w:t>
                    </w:r>
                    <w:r w:rsidR="00291241" w:rsidRPr="008A2889">
                      <w:rPr>
                        <w:color w:val="0D0D0D" w:themeColor="text1" w:themeTint="F2"/>
                      </w:rPr>
                      <w:t>/2024</w:t>
                    </w:r>
                  </w:p>
                </w:sdtContent>
              </w:sdt>
              <w:p w14:paraId="69A66862" w14:textId="35623379" w:rsidR="004150E4" w:rsidRDefault="004150E4" w:rsidP="000F3A70">
                <w:pPr>
                  <w:pStyle w:val="NoSpacing"/>
                  <w:rPr>
                    <w:color w:val="DDDDDD" w:themeColor="accent1"/>
                  </w:rPr>
                </w:pPr>
              </w:p>
            </w:tc>
          </w:tr>
        </w:tbl>
        <w:p w14:paraId="7370B05D" w14:textId="77777777" w:rsidR="004150E4" w:rsidRDefault="004150E4" w:rsidP="004150E4"/>
        <w:tbl>
          <w:tblPr>
            <w:tblpPr w:leftFromText="187" w:rightFromText="187" w:vertAnchor="page" w:horzAnchor="margin" w:tblpXSpec="center" w:tblpY="5161"/>
            <w:tblW w:w="4956" w:type="pct"/>
            <w:tblBorders>
              <w:left w:val="single" w:sz="18" w:space="0" w:color="A30F97"/>
            </w:tblBorders>
            <w:tblLook w:val="04A0" w:firstRow="1" w:lastRow="0" w:firstColumn="1" w:lastColumn="0" w:noHBand="0" w:noVBand="1"/>
          </w:tblPr>
          <w:tblGrid>
            <w:gridCol w:w="9255"/>
          </w:tblGrid>
          <w:tr w:rsidR="004150E4" w14:paraId="169838D7" w14:textId="77777777" w:rsidTr="00A21738">
            <w:tc>
              <w:tcPr>
                <w:tcW w:w="9255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452AD0C7" w14:textId="243EFCBC" w:rsidR="004150E4" w:rsidRPr="00A21738" w:rsidRDefault="004150E4" w:rsidP="004150E4">
                <w:pPr>
                  <w:pStyle w:val="NoSpacing"/>
                  <w:rPr>
                    <w:rFonts w:asciiTheme="majorHAnsi" w:eastAsiaTheme="majorEastAsia" w:hAnsiTheme="majorHAnsi" w:cstheme="majorBidi"/>
                    <w:color w:val="0D0D0D" w:themeColor="text1" w:themeTint="F2"/>
                  </w:rPr>
                </w:pPr>
              </w:p>
            </w:tc>
          </w:tr>
          <w:tr w:rsidR="004150E4" w14:paraId="0B04AA62" w14:textId="77777777" w:rsidTr="00A21738">
            <w:tc>
              <w:tcPr>
                <w:tcW w:w="9255" w:type="dxa"/>
              </w:tcPr>
              <w:sdt>
                <w:sdtPr>
                  <w:rPr>
                    <w:rFonts w:asciiTheme="majorHAnsi" w:eastAsiaTheme="majorEastAsia" w:hAnsiTheme="majorHAnsi" w:cstheme="majorBidi"/>
                    <w:b/>
                    <w:color w:val="0D0D0D" w:themeColor="text1" w:themeTint="F2"/>
                    <w:sz w:val="80"/>
                    <w:szCs w:val="80"/>
                  </w:rPr>
                  <w:alias w:val="Title"/>
                  <w:id w:val="13406919"/>
                  <w:placeholder>
                    <w:docPart w:val="64F8CC0B0E48481F880FC713D8459F7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68C93BB6" w14:textId="3CA963C2" w:rsidR="004150E4" w:rsidRDefault="004B12A4" w:rsidP="004B12A4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DDDDDD" w:themeColor="accent1"/>
                        <w:sz w:val="80"/>
                        <w:szCs w:val="80"/>
                      </w:rPr>
                    </w:pPr>
                    <w:r w:rsidRPr="008A2889">
                      <w:rPr>
                        <w:rFonts w:asciiTheme="majorHAnsi" w:eastAsiaTheme="majorEastAsia" w:hAnsiTheme="majorHAnsi" w:cstheme="majorBidi"/>
                        <w:b/>
                        <w:color w:val="0D0D0D" w:themeColor="text1" w:themeTint="F2"/>
                        <w:sz w:val="80"/>
                        <w:szCs w:val="80"/>
                      </w:rPr>
                      <w:t>Online Course Management System (OCMS)</w:t>
                    </w:r>
                  </w:p>
                </w:sdtContent>
              </w:sdt>
            </w:tc>
          </w:tr>
          <w:tr w:rsidR="004150E4" w14:paraId="746A1038" w14:textId="77777777" w:rsidTr="00A21738">
            <w:sdt>
              <w:sdtPr>
                <w:rPr>
                  <w:rFonts w:asciiTheme="majorHAnsi" w:eastAsiaTheme="majorEastAsia" w:hAnsiTheme="majorHAnsi" w:cstheme="majorBidi"/>
                  <w:color w:val="0D0D0D" w:themeColor="text1" w:themeTint="F2"/>
                  <w:sz w:val="28"/>
                  <w:szCs w:val="80"/>
                </w:rPr>
                <w:alias w:val="Subtitle"/>
                <w:id w:val="1340692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9255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D092F58" w14:textId="77777777" w:rsidR="004150E4" w:rsidRPr="008A2889" w:rsidRDefault="0063208C" w:rsidP="0063208C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</w:rPr>
                    </w:pPr>
                    <w:r w:rsidRPr="008A2889"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28"/>
                        <w:szCs w:val="80"/>
                      </w:rPr>
                      <w:t>Technical document</w:t>
                    </w:r>
                  </w:p>
                </w:tc>
              </w:sdtContent>
            </w:sdt>
          </w:tr>
        </w:tbl>
        <w:p w14:paraId="23FD189A" w14:textId="77777777" w:rsidR="004150E4" w:rsidRDefault="004150E4" w:rsidP="008A2889">
          <w:pPr>
            <w:pStyle w:val="Heading8"/>
          </w:pPr>
          <w:r>
            <w:br w:type="page"/>
          </w:r>
        </w:p>
        <w:bookmarkStart w:id="0" w:name="_GoBack" w:displacedByCustomXml="next"/>
        <w:bookmarkEnd w:id="0" w:displacedByCustomXml="next"/>
      </w:sdtContent>
    </w:sdt>
    <w:sdt>
      <w:sdtPr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2"/>
        </w:rPr>
        <w:id w:val="138002268"/>
        <w:docPartObj>
          <w:docPartGallery w:val="Table of Contents"/>
          <w:docPartUnique/>
        </w:docPartObj>
      </w:sdtPr>
      <w:sdtEndPr>
        <w:rPr>
          <w:noProof/>
          <w:sz w:val="20"/>
        </w:rPr>
      </w:sdtEndPr>
      <w:sdtContent>
        <w:p w14:paraId="3FA580EC" w14:textId="77777777" w:rsidR="004150E4" w:rsidRPr="008A2889" w:rsidRDefault="00806CB0" w:rsidP="008A2889">
          <w:pPr>
            <w:pStyle w:val="Heading4"/>
          </w:pPr>
          <w:r w:rsidRPr="006C316A">
            <w:t xml:space="preserve">Table </w:t>
          </w:r>
          <w:r w:rsidR="00A6576D" w:rsidRPr="006C316A">
            <w:t>o</w:t>
          </w:r>
          <w:r w:rsidRPr="006C316A">
            <w:t>f Contents</w:t>
          </w:r>
        </w:p>
        <w:p w14:paraId="619FDA51" w14:textId="3564A013" w:rsidR="00306D4F" w:rsidRDefault="004150E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 w:rsidRPr="006C316A">
            <w:rPr>
              <w:rFonts w:cstheme="minorHAnsi"/>
            </w:rPr>
            <w:fldChar w:fldCharType="begin"/>
          </w:r>
          <w:r w:rsidRPr="006C316A">
            <w:rPr>
              <w:rFonts w:cstheme="minorHAnsi"/>
            </w:rPr>
            <w:instrText xml:space="preserve"> TOC \o "1-3" \h \z \u </w:instrText>
          </w:r>
          <w:r w:rsidRPr="006C316A">
            <w:rPr>
              <w:rFonts w:cstheme="minorHAnsi"/>
            </w:rPr>
            <w:fldChar w:fldCharType="separate"/>
          </w:r>
          <w:hyperlink w:anchor="_Toc156899696" w:history="1">
            <w:r w:rsidR="004B12A4">
              <w:rPr>
                <w:rStyle w:val="Hyperlink"/>
                <w:rFonts w:cstheme="minorHAnsi"/>
                <w:noProof/>
              </w:rPr>
              <w:t>Change History</w:t>
            </w:r>
          </w:hyperlink>
        </w:p>
        <w:p w14:paraId="6B4D4A21" w14:textId="3F6E6F90" w:rsidR="00126AA2" w:rsidRDefault="00301AD8" w:rsidP="00126AA2">
          <w:pPr>
            <w:pStyle w:val="TOC1"/>
            <w:tabs>
              <w:tab w:val="right" w:leader="dot" w:pos="9350"/>
            </w:tabs>
            <w:rPr>
              <w:rStyle w:val="Hyperlink"/>
              <w:rFonts w:cstheme="minorHAnsi"/>
              <w:noProof/>
            </w:rPr>
          </w:pPr>
          <w:hyperlink w:anchor="_Toc156899697" w:history="1">
            <w:r w:rsidR="00306D4F" w:rsidRPr="00AF1636">
              <w:rPr>
                <w:rStyle w:val="Hyperlink"/>
                <w:rFonts w:ascii="Sylfaen" w:hAnsi="Sylfaen"/>
                <w:noProof/>
                <w:lang w:val="ka-GE"/>
              </w:rPr>
              <w:t>1.</w:t>
            </w:r>
            <w:r w:rsidR="00306D4F" w:rsidRPr="00AF1636">
              <w:rPr>
                <w:rStyle w:val="Hyperlink"/>
                <w:noProof/>
                <w:lang w:val="ka-GE"/>
              </w:rPr>
              <w:t xml:space="preserve"> </w:t>
            </w:r>
            <w:r w:rsidR="004B12A4">
              <w:rPr>
                <w:rStyle w:val="Hyperlink"/>
                <w:rFonts w:cstheme="minorHAnsi"/>
                <w:noProof/>
              </w:rPr>
              <w:t>Introduction</w:t>
            </w:r>
          </w:hyperlink>
        </w:p>
        <w:p w14:paraId="0ABAB71D" w14:textId="0165244C" w:rsidR="00714993" w:rsidRPr="00D0014C" w:rsidRDefault="00D0014C" w:rsidP="00714993">
          <w:pPr>
            <w:rPr>
              <w:rStyle w:val="Hyperlink"/>
            </w:rPr>
          </w:pPr>
          <w:r>
            <w:fldChar w:fldCharType="begin"/>
          </w:r>
          <w:r>
            <w:instrText xml:space="preserve"> HYPERLINK  \l "_2._Roles" </w:instrText>
          </w:r>
          <w:r>
            <w:fldChar w:fldCharType="separate"/>
          </w:r>
          <w:r w:rsidR="00714993" w:rsidRPr="00D0014C">
            <w:rPr>
              <w:rStyle w:val="Hyperlink"/>
            </w:rPr>
            <w:t>2. R</w:t>
          </w:r>
          <w:r w:rsidR="00714993" w:rsidRPr="00D0014C">
            <w:rPr>
              <w:rStyle w:val="Hyperlink"/>
            </w:rPr>
            <w:t>o</w:t>
          </w:r>
          <w:r w:rsidR="00714993" w:rsidRPr="00D0014C">
            <w:rPr>
              <w:rStyle w:val="Hyperlink"/>
            </w:rPr>
            <w:t>les</w:t>
          </w:r>
        </w:p>
        <w:p w14:paraId="54084192" w14:textId="5548173A" w:rsidR="00126AA2" w:rsidRPr="00126AA2" w:rsidRDefault="00D0014C" w:rsidP="00126AA2">
          <w:pPr>
            <w:pStyle w:val="TOC1"/>
            <w:tabs>
              <w:tab w:val="right" w:leader="dot" w:pos="9350"/>
            </w:tabs>
            <w:rPr>
              <w:rStyle w:val="Hyperlink"/>
              <w:rFonts w:ascii="Sylfaen" w:hAnsi="Sylfaen"/>
              <w:noProof/>
              <w:lang w:val="ka-GE"/>
            </w:rPr>
          </w:pPr>
          <w:r>
            <w:fldChar w:fldCharType="end"/>
          </w:r>
          <w:r w:rsidR="00126AA2">
            <w:rPr>
              <w:rFonts w:ascii="Sylfaen" w:hAnsi="Sylfaen"/>
              <w:noProof/>
              <w:lang w:val="ka-GE"/>
            </w:rPr>
            <w:fldChar w:fldCharType="begin"/>
          </w:r>
          <w:r w:rsidR="00126AA2">
            <w:rPr>
              <w:rFonts w:ascii="Sylfaen" w:hAnsi="Sylfaen"/>
              <w:noProof/>
              <w:lang w:val="ka-GE"/>
            </w:rPr>
            <w:instrText xml:space="preserve"> HYPERLINK  \l "_2.__მეთოდები" </w:instrText>
          </w:r>
          <w:r w:rsidR="00126AA2">
            <w:rPr>
              <w:rFonts w:ascii="Sylfaen" w:hAnsi="Sylfaen"/>
              <w:noProof/>
              <w:lang w:val="ka-GE"/>
            </w:rPr>
            <w:fldChar w:fldCharType="separate"/>
          </w:r>
          <w:r w:rsidR="00714993">
            <w:rPr>
              <w:rStyle w:val="Hyperlink"/>
              <w:rFonts w:ascii="Sylfaen" w:hAnsi="Sylfaen"/>
              <w:noProof/>
              <w:lang w:val="ka-GE"/>
            </w:rPr>
            <w:t>3</w:t>
          </w:r>
          <w:r w:rsidR="00126AA2" w:rsidRPr="00126AA2">
            <w:rPr>
              <w:rStyle w:val="Hyperlink"/>
              <w:rFonts w:ascii="Sylfaen" w:hAnsi="Sylfaen"/>
              <w:noProof/>
              <w:lang w:val="ka-GE"/>
            </w:rPr>
            <w:t>.</w:t>
          </w:r>
          <w:r w:rsidR="00126AA2" w:rsidRPr="00126AA2">
            <w:rPr>
              <w:rStyle w:val="Hyperlink"/>
              <w:noProof/>
              <w:lang w:val="ka-GE"/>
            </w:rPr>
            <w:t xml:space="preserve"> </w:t>
          </w:r>
          <w:r w:rsidR="004B12A4">
            <w:rPr>
              <w:rStyle w:val="Hyperlink"/>
              <w:rFonts w:ascii="Sylfaen" w:hAnsi="Sylfaen" w:cstheme="minorHAnsi"/>
              <w:noProof/>
            </w:rPr>
            <w:t>M</w:t>
          </w:r>
          <w:r w:rsidR="004B12A4">
            <w:rPr>
              <w:rStyle w:val="Hyperlink"/>
              <w:rFonts w:ascii="Sylfaen" w:hAnsi="Sylfaen" w:cstheme="minorHAnsi"/>
              <w:noProof/>
            </w:rPr>
            <w:t>e</w:t>
          </w:r>
          <w:r w:rsidR="004B12A4">
            <w:rPr>
              <w:rStyle w:val="Hyperlink"/>
              <w:rFonts w:ascii="Sylfaen" w:hAnsi="Sylfaen" w:cstheme="minorHAnsi"/>
              <w:noProof/>
            </w:rPr>
            <w:t>thods</w:t>
          </w:r>
        </w:p>
        <w:p w14:paraId="5EAFE3BF" w14:textId="63903FA6" w:rsidR="00714993" w:rsidRPr="00714993" w:rsidRDefault="00126AA2" w:rsidP="00714993">
          <w:pPr>
            <w:rPr>
              <w:lang w:val="ka-GE"/>
            </w:rPr>
          </w:pPr>
          <w:r>
            <w:rPr>
              <w:rFonts w:ascii="Sylfaen" w:hAnsi="Sylfaen"/>
              <w:noProof/>
              <w:lang w:val="ka-GE"/>
            </w:rPr>
            <w:fldChar w:fldCharType="end"/>
          </w:r>
          <w:hyperlink w:anchor="_Toc156899698" w:history="1">
            <w:r w:rsidR="00714993">
              <w:rPr>
                <w:rStyle w:val="Hyperlink"/>
                <w:rFonts w:cstheme="minorHAnsi"/>
                <w:noProof/>
                <w:lang w:val="ka-GE"/>
              </w:rPr>
              <w:t>4</w:t>
            </w:r>
            <w:r w:rsidR="00306D4F" w:rsidRPr="00AF1636">
              <w:rPr>
                <w:rStyle w:val="Hyperlink"/>
                <w:rFonts w:cstheme="minorHAnsi"/>
                <w:noProof/>
                <w:lang w:val="ka-GE"/>
              </w:rPr>
              <w:t xml:space="preserve">. </w:t>
            </w:r>
            <w:r w:rsidR="004005B3">
              <w:rPr>
                <w:rStyle w:val="Hyperlink"/>
                <w:rFonts w:cstheme="minorHAnsi"/>
                <w:noProof/>
              </w:rPr>
              <w:t>Used Technologies</w:t>
            </w:r>
            <w:r w:rsidR="00306D4F">
              <w:rPr>
                <w:noProof/>
                <w:webHidden/>
              </w:rPr>
              <w:tab/>
            </w:r>
          </w:hyperlink>
        </w:p>
        <w:p w14:paraId="2FCD1B4A" w14:textId="74144236" w:rsidR="00CE7A8F" w:rsidRPr="004005B3" w:rsidRDefault="00301AD8" w:rsidP="0071499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156899699" w:history="1">
            <w:r w:rsidR="00714993">
              <w:rPr>
                <w:rStyle w:val="Hyperlink"/>
                <w:rFonts w:ascii="Sylfaen" w:hAnsi="Sylfaen" w:cstheme="majorHAnsi"/>
                <w:noProof/>
              </w:rPr>
              <w:t>5</w:t>
            </w:r>
            <w:r w:rsidR="00306D4F" w:rsidRPr="00AF1636">
              <w:rPr>
                <w:rStyle w:val="Hyperlink"/>
                <w:rFonts w:ascii="Sylfaen" w:hAnsi="Sylfaen" w:cstheme="majorHAnsi"/>
                <w:noProof/>
                <w:lang w:val="ka-GE"/>
              </w:rPr>
              <w:t xml:space="preserve">. </w:t>
            </w:r>
            <w:r w:rsidR="004005B3">
              <w:rPr>
                <w:rStyle w:val="Hyperlink"/>
                <w:rFonts w:ascii="Calibri" w:hAnsi="Calibri" w:cs="Calibri"/>
                <w:noProof/>
              </w:rPr>
              <w:t>Configuration</w:t>
            </w:r>
            <w:r w:rsidR="00306D4F" w:rsidRPr="00AF1636">
              <w:rPr>
                <w:rStyle w:val="Hyperlink"/>
                <w:rFonts w:ascii="Calibri" w:hAnsi="Calibri" w:cs="Calibri"/>
                <w:noProof/>
                <w:lang w:val="ka-GE"/>
              </w:rPr>
              <w:t xml:space="preserve"> </w:t>
            </w:r>
            <w:r w:rsidR="004005B3">
              <w:rPr>
                <w:rStyle w:val="Hyperlink"/>
                <w:rFonts w:ascii="Calibri" w:hAnsi="Calibri" w:cs="Calibri"/>
                <w:noProof/>
              </w:rPr>
              <w:t>File</w:t>
            </w:r>
          </w:hyperlink>
        </w:p>
        <w:p w14:paraId="79D0C968" w14:textId="15B28FA6" w:rsidR="004150E4" w:rsidRPr="003F6120" w:rsidRDefault="004150E4" w:rsidP="00714993">
          <w:pPr>
            <w:pStyle w:val="TOC3"/>
            <w:tabs>
              <w:tab w:val="right" w:leader="dot" w:pos="9350"/>
            </w:tabs>
            <w:ind w:left="0"/>
            <w:rPr>
              <w:noProof/>
            </w:rPr>
          </w:pPr>
          <w:r w:rsidRPr="006C316A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59CB8FD1" w14:textId="33F06185" w:rsidR="004150E4" w:rsidRPr="004B12A4" w:rsidRDefault="004B12A4" w:rsidP="004150E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story</w:t>
      </w:r>
    </w:p>
    <w:p w14:paraId="71593AA3" w14:textId="77777777" w:rsidR="00E75A08" w:rsidRDefault="00E75A08" w:rsidP="00E75A08"/>
    <w:tbl>
      <w:tblPr>
        <w:tblStyle w:val="GridTable4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1525"/>
        <w:gridCol w:w="1800"/>
        <w:gridCol w:w="1620"/>
        <w:gridCol w:w="4405"/>
      </w:tblGrid>
      <w:tr w:rsidR="00E75A08" w14:paraId="27DF3A10" w14:textId="77777777" w:rsidTr="004B13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6E6E6E" w:themeFill="accent1" w:themeFillShade="80"/>
            <w:vAlign w:val="center"/>
          </w:tcPr>
          <w:p w14:paraId="072B66C5" w14:textId="77777777" w:rsidR="00E75A08" w:rsidRPr="007159BE" w:rsidRDefault="00E75A08" w:rsidP="00D112DF">
            <w:pPr>
              <w:pStyle w:val="NoSpacing"/>
              <w:rPr>
                <w:rStyle w:val="Hyperlink"/>
                <w:color w:val="FFFFFF" w:themeColor="background1"/>
                <w:u w:val="none"/>
              </w:rPr>
            </w:pPr>
            <w:r>
              <w:rPr>
                <w:rStyle w:val="Hyperlink"/>
                <w:color w:val="FFFFFF" w:themeColor="background1"/>
                <w:u w:val="none"/>
              </w:rPr>
              <w:t>Version</w:t>
            </w:r>
          </w:p>
        </w:tc>
        <w:tc>
          <w:tcPr>
            <w:tcW w:w="1800" w:type="dxa"/>
            <w:shd w:val="clear" w:color="auto" w:fill="6E6E6E" w:themeFill="accent1" w:themeFillShade="80"/>
            <w:vAlign w:val="center"/>
          </w:tcPr>
          <w:p w14:paraId="2712483E" w14:textId="77777777" w:rsidR="00E75A08" w:rsidRPr="007159BE" w:rsidRDefault="00E75A08" w:rsidP="00D112D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FFFFFF" w:themeColor="background1"/>
                <w:u w:val="none"/>
              </w:rPr>
            </w:pPr>
            <w:r>
              <w:rPr>
                <w:rStyle w:val="Hyperlink"/>
                <w:color w:val="FFFFFF" w:themeColor="background1"/>
                <w:u w:val="none"/>
              </w:rPr>
              <w:t>Author</w:t>
            </w:r>
          </w:p>
        </w:tc>
        <w:tc>
          <w:tcPr>
            <w:tcW w:w="1620" w:type="dxa"/>
            <w:shd w:val="clear" w:color="auto" w:fill="6E6E6E" w:themeFill="accent1" w:themeFillShade="80"/>
            <w:vAlign w:val="center"/>
          </w:tcPr>
          <w:p w14:paraId="036A409A" w14:textId="77777777" w:rsidR="00E75A08" w:rsidRPr="007159BE" w:rsidRDefault="00E75A08" w:rsidP="00D112D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FFFFFF" w:themeColor="background1"/>
                <w:u w:val="none"/>
              </w:rPr>
            </w:pPr>
            <w:r>
              <w:rPr>
                <w:rStyle w:val="Hyperlink"/>
                <w:color w:val="FFFFFF" w:themeColor="background1"/>
                <w:u w:val="none"/>
              </w:rPr>
              <w:t>Date</w:t>
            </w:r>
          </w:p>
        </w:tc>
        <w:tc>
          <w:tcPr>
            <w:tcW w:w="4405" w:type="dxa"/>
            <w:shd w:val="clear" w:color="auto" w:fill="6E6E6E" w:themeFill="accent1" w:themeFillShade="80"/>
            <w:vAlign w:val="center"/>
          </w:tcPr>
          <w:p w14:paraId="1E3D11C3" w14:textId="77777777" w:rsidR="00E75A08" w:rsidRPr="007159BE" w:rsidRDefault="00E75A08" w:rsidP="00D112D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FFFFFF" w:themeColor="background1"/>
                <w:u w:val="none"/>
              </w:rPr>
            </w:pPr>
            <w:r>
              <w:rPr>
                <w:rStyle w:val="Hyperlink"/>
                <w:color w:val="FFFFFF" w:themeColor="background1"/>
                <w:u w:val="none"/>
              </w:rPr>
              <w:t>Comment</w:t>
            </w:r>
          </w:p>
        </w:tc>
      </w:tr>
      <w:tr w:rsidR="00E75A08" w14:paraId="7A1C171B" w14:textId="77777777" w:rsidTr="00172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39C33195" w14:textId="77777777" w:rsidR="00E75A08" w:rsidRPr="00E75A08" w:rsidRDefault="00E75A08" w:rsidP="00D112DF">
            <w:pPr>
              <w:pStyle w:val="NoSpacing"/>
              <w:rPr>
                <w:rStyle w:val="Hyperlink"/>
                <w:b w:val="0"/>
                <w:color w:val="000000" w:themeColor="text1"/>
                <w:u w:val="none"/>
              </w:rPr>
            </w:pPr>
            <w:r w:rsidRPr="00E75A08">
              <w:rPr>
                <w:rStyle w:val="Hyperlink"/>
                <w:b w:val="0"/>
                <w:color w:val="000000" w:themeColor="text1"/>
                <w:u w:val="none"/>
              </w:rPr>
              <w:t>1.0.0</w:t>
            </w:r>
          </w:p>
        </w:tc>
        <w:tc>
          <w:tcPr>
            <w:tcW w:w="1800" w:type="dxa"/>
            <w:vAlign w:val="center"/>
          </w:tcPr>
          <w:p w14:paraId="1051FCB2" w14:textId="0940ED04" w:rsidR="00E75A08" w:rsidRPr="00E75A08" w:rsidRDefault="00291241" w:rsidP="00D112D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Luka Nemsitsveridze</w:t>
            </w:r>
          </w:p>
        </w:tc>
        <w:tc>
          <w:tcPr>
            <w:tcW w:w="1620" w:type="dxa"/>
            <w:vAlign w:val="center"/>
          </w:tcPr>
          <w:p w14:paraId="3457EACB" w14:textId="25B12E67" w:rsidR="00E75A08" w:rsidRPr="00E75A08" w:rsidRDefault="004B12A4" w:rsidP="00FE725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0000" w:themeColor="text1"/>
                <w:u w:val="none"/>
              </w:rPr>
            </w:pPr>
            <w:r>
              <w:rPr>
                <w:rStyle w:val="Hyperlink"/>
                <w:color w:val="000000" w:themeColor="text1"/>
                <w:u w:val="none"/>
              </w:rPr>
              <w:t>10/</w:t>
            </w:r>
            <w:r w:rsidR="00291241">
              <w:rPr>
                <w:rStyle w:val="Hyperlink"/>
                <w:color w:val="000000" w:themeColor="text1"/>
                <w:u w:val="none"/>
              </w:rPr>
              <w:t>2</w:t>
            </w:r>
            <w:r>
              <w:rPr>
                <w:rStyle w:val="Hyperlink"/>
                <w:color w:val="000000" w:themeColor="text1"/>
                <w:u w:val="none"/>
              </w:rPr>
              <w:t>7</w:t>
            </w:r>
            <w:r w:rsidR="00291241">
              <w:rPr>
                <w:rStyle w:val="Hyperlink"/>
                <w:color w:val="000000" w:themeColor="text1"/>
                <w:u w:val="none"/>
              </w:rPr>
              <w:t>/2024</w:t>
            </w:r>
          </w:p>
        </w:tc>
        <w:tc>
          <w:tcPr>
            <w:tcW w:w="4405" w:type="dxa"/>
            <w:vAlign w:val="center"/>
          </w:tcPr>
          <w:p w14:paraId="2BD73514" w14:textId="77777777" w:rsidR="00E75A08" w:rsidRPr="00E75A08" w:rsidRDefault="00E75A08" w:rsidP="00D112DF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0000" w:themeColor="text1"/>
                <w:u w:val="none"/>
              </w:rPr>
            </w:pPr>
            <w:r w:rsidRPr="00E75A08">
              <w:rPr>
                <w:rStyle w:val="Hyperlink"/>
                <w:color w:val="000000" w:themeColor="text1"/>
                <w:u w:val="none"/>
              </w:rPr>
              <w:t>Initial Version</w:t>
            </w:r>
          </w:p>
        </w:tc>
      </w:tr>
    </w:tbl>
    <w:p w14:paraId="22AF54A8" w14:textId="77777777" w:rsidR="00E75A08" w:rsidRPr="00E75A08" w:rsidRDefault="00E75A08" w:rsidP="00E75A08"/>
    <w:p w14:paraId="41C10D3D" w14:textId="2EFA3B32" w:rsidR="006B4083" w:rsidRDefault="006B4083" w:rsidP="006C4472">
      <w:pPr>
        <w:pStyle w:val="NoSpacing"/>
      </w:pPr>
    </w:p>
    <w:p w14:paraId="6AA09A91" w14:textId="48EC0231" w:rsidR="00714993" w:rsidRPr="00714993" w:rsidRDefault="00AB48FD" w:rsidP="00714993">
      <w:pPr>
        <w:pStyle w:val="Heading1"/>
        <w:rPr>
          <w:rFonts w:ascii="Sylfaen" w:hAnsi="Sylfaen" w:cstheme="minorHAnsi"/>
          <w:lang w:val="ka-GE"/>
        </w:rPr>
      </w:pPr>
      <w:bookmarkStart w:id="1" w:name="_Toc536187403"/>
      <w:bookmarkStart w:id="2" w:name="_Toc156899697"/>
      <w:r w:rsidRPr="00714993">
        <w:rPr>
          <w:rFonts w:ascii="Sylfaen" w:hAnsi="Sylfaen"/>
          <w:lang w:val="ka-GE"/>
        </w:rPr>
        <w:t xml:space="preserve">1. </w:t>
      </w:r>
      <w:bookmarkEnd w:id="1"/>
      <w:bookmarkEnd w:id="2"/>
      <w:r w:rsidR="004B12A4" w:rsidRPr="00714993">
        <w:rPr>
          <w:rFonts w:ascii="Sylfaen" w:hAnsi="Sylfaen" w:cstheme="minorHAnsi"/>
          <w:color w:val="191919" w:themeColor="background2" w:themeShade="1A"/>
        </w:rPr>
        <w:t>INTRO</w:t>
      </w:r>
      <w:r w:rsidRPr="00714993">
        <w:rPr>
          <w:rFonts w:ascii="Sylfaen" w:hAnsi="Sylfaen" w:cstheme="minorHAnsi"/>
          <w:color w:val="191919" w:themeColor="background2" w:themeShade="1A"/>
          <w:lang w:val="ka-GE"/>
        </w:rPr>
        <w:t xml:space="preserve"> </w:t>
      </w:r>
      <w:r w:rsidR="00714993">
        <w:rPr>
          <w:rFonts w:ascii="Sylfaen" w:hAnsi="Sylfaen" w:cstheme="minorHAnsi"/>
          <w:color w:val="191919" w:themeColor="background2" w:themeShade="1A"/>
        </w:rPr>
        <w:t xml:space="preserve"> </w:t>
      </w:r>
    </w:p>
    <w:p w14:paraId="2E5689AA" w14:textId="77777777" w:rsidR="00714993" w:rsidRPr="00EC6DF7" w:rsidRDefault="00714993" w:rsidP="007B252D">
      <w:pPr>
        <w:rPr>
          <w:rFonts w:ascii="Sylfaen" w:hAnsi="Sylfaen" w:cstheme="minorHAnsi"/>
          <w:lang w:val="ka-GE"/>
        </w:rPr>
      </w:pPr>
      <w:r>
        <w:t xml:space="preserve">The </w:t>
      </w:r>
      <w:r>
        <w:rPr>
          <w:rStyle w:val="Strong"/>
        </w:rPr>
        <w:t>Online Course Management System (OCMS)</w:t>
      </w:r>
      <w:r>
        <w:t xml:space="preserve"> is a platform designed to manage various aspects of online education, enabling users to handle courses, reviews, and authentication securely and efficiently</w:t>
      </w:r>
    </w:p>
    <w:p w14:paraId="7843C3DF" w14:textId="13CFA664" w:rsidR="00714993" w:rsidRDefault="00714993" w:rsidP="00714993">
      <w:pPr>
        <w:pStyle w:val="Heading1"/>
        <w:rPr>
          <w:rFonts w:ascii="Sylfaen" w:hAnsi="Sylfaen" w:cstheme="minorHAnsi"/>
          <w:color w:val="191919" w:themeColor="background2" w:themeShade="1A"/>
        </w:rPr>
      </w:pPr>
      <w:bookmarkStart w:id="3" w:name="_2._Roles"/>
      <w:bookmarkEnd w:id="3"/>
      <w:r w:rsidRPr="00714993">
        <w:rPr>
          <w:rFonts w:ascii="Sylfaen" w:hAnsi="Sylfaen" w:cstheme="minorHAnsi"/>
          <w:color w:val="191919" w:themeColor="background2" w:themeShade="1A"/>
        </w:rPr>
        <w:t>2. Roles</w:t>
      </w:r>
    </w:p>
    <w:p w14:paraId="46B47A89" w14:textId="7D93E4EA" w:rsidR="00714993" w:rsidRDefault="00714993" w:rsidP="00714993">
      <w:pPr>
        <w:pStyle w:val="Heading3"/>
        <w:ind w:firstLine="36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Student</w:t>
      </w:r>
    </w:p>
    <w:p w14:paraId="761FD22A" w14:textId="1EF81E13" w:rsidR="00714993" w:rsidRPr="00714993" w:rsidRDefault="00714993" w:rsidP="0071499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14993">
        <w:rPr>
          <w:rFonts w:ascii="Times New Roman" w:eastAsia="Times New Roman" w:hAnsi="Times New Roman" w:cs="Times New Roman"/>
          <w:b/>
          <w:bCs/>
          <w:sz w:val="24"/>
          <w:szCs w:val="24"/>
        </w:rPr>
        <w:t>Purpose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>: Represents users who are enrolled in courses and want to participate in learning activities.</w:t>
      </w:r>
    </w:p>
    <w:p w14:paraId="62799FE5" w14:textId="3CAF29D3" w:rsidR="00714993" w:rsidRPr="00714993" w:rsidRDefault="00714993" w:rsidP="0071499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14993">
        <w:rPr>
          <w:rFonts w:ascii="Times New Roman" w:eastAsia="Times New Roman" w:hAnsi="Times New Roman" w:cs="Times New Roman"/>
          <w:b/>
          <w:bCs/>
          <w:sz w:val="24"/>
          <w:szCs w:val="24"/>
        </w:rPr>
        <w:t>Permissions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C1A1BE5" w14:textId="77777777" w:rsidR="00714993" w:rsidRPr="00714993" w:rsidRDefault="00714993" w:rsidP="00714993">
      <w:pPr>
        <w:numPr>
          <w:ilvl w:val="0"/>
          <w:numId w:val="49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714993">
        <w:rPr>
          <w:rFonts w:ascii="Times New Roman" w:eastAsia="Times New Roman" w:hAnsi="Times New Roman" w:cs="Times New Roman"/>
          <w:sz w:val="24"/>
          <w:szCs w:val="24"/>
        </w:rPr>
        <w:t>Enroll in courses.</w:t>
      </w:r>
    </w:p>
    <w:p w14:paraId="20ACEDBF" w14:textId="77777777" w:rsidR="00714993" w:rsidRPr="00714993" w:rsidRDefault="00714993" w:rsidP="00714993">
      <w:pPr>
        <w:numPr>
          <w:ilvl w:val="0"/>
          <w:numId w:val="49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714993">
        <w:rPr>
          <w:rFonts w:ascii="Times New Roman" w:eastAsia="Times New Roman" w:hAnsi="Times New Roman" w:cs="Times New Roman"/>
          <w:sz w:val="24"/>
          <w:szCs w:val="24"/>
        </w:rPr>
        <w:t>View course content, lessons, and resources.</w:t>
      </w:r>
    </w:p>
    <w:p w14:paraId="4118EF16" w14:textId="3F5AAA74" w:rsidR="00714993" w:rsidRPr="00714993" w:rsidRDefault="00714993" w:rsidP="00714993">
      <w:pPr>
        <w:numPr>
          <w:ilvl w:val="0"/>
          <w:numId w:val="49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e course rating and popularity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C1F1C3" w14:textId="44061E7E" w:rsidR="00714993" w:rsidRPr="00714993" w:rsidRDefault="00714993" w:rsidP="00714993">
      <w:pPr>
        <w:numPr>
          <w:ilvl w:val="0"/>
          <w:numId w:val="49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714993">
        <w:rPr>
          <w:rFonts w:ascii="Times New Roman" w:eastAsia="Times New Roman" w:hAnsi="Times New Roman" w:cs="Times New Roman"/>
          <w:sz w:val="24"/>
          <w:szCs w:val="24"/>
        </w:rPr>
        <w:t>Provide feedback on courses (e.g., leaving reviews and ratings).</w:t>
      </w:r>
    </w:p>
    <w:p w14:paraId="477E5C74" w14:textId="39CCA775" w:rsidR="00714993" w:rsidRDefault="00714993" w:rsidP="00714993">
      <w:pPr>
        <w:pStyle w:val="Heading3"/>
        <w:ind w:firstLine="36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Instructor</w:t>
      </w:r>
    </w:p>
    <w:p w14:paraId="09679D9E" w14:textId="7EBAE8FD" w:rsidR="00714993" w:rsidRDefault="00714993" w:rsidP="0071499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14993">
        <w:rPr>
          <w:rFonts w:ascii="Times New Roman" w:eastAsia="Times New Roman" w:hAnsi="Times New Roman" w:cs="Times New Roman"/>
          <w:b/>
          <w:bCs/>
          <w:sz w:val="24"/>
          <w:szCs w:val="24"/>
        </w:rPr>
        <w:t>Purpose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>Represents users responsible for creating and managing course content, grading, and interacting with students</w:t>
      </w:r>
    </w:p>
    <w:p w14:paraId="67167B8E" w14:textId="77777777" w:rsidR="00714993" w:rsidRPr="00714993" w:rsidRDefault="00714993" w:rsidP="0071499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9AC5459" w14:textId="77777777" w:rsidR="00714993" w:rsidRDefault="00714993" w:rsidP="00714993">
      <w:pPr>
        <w:spacing w:after="0" w:line="240" w:lineRule="auto"/>
        <w:ind w:firstLine="720"/>
        <w:rPr>
          <w:rFonts w:hAnsi="Symbol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714993">
        <w:rPr>
          <w:rFonts w:ascii="Times New Roman" w:eastAsia="Times New Roman" w:hAnsi="Times New Roman" w:cs="Times New Roman"/>
          <w:b/>
          <w:bCs/>
          <w:sz w:val="24"/>
          <w:szCs w:val="24"/>
        </w:rPr>
        <w:t>Permissions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>:</w:t>
      </w:r>
      <w:r w:rsidRPr="00714993">
        <w:rPr>
          <w:rFonts w:hAnsi="Symbol"/>
        </w:rPr>
        <w:t xml:space="preserve"> </w:t>
      </w:r>
    </w:p>
    <w:p w14:paraId="2AA06060" w14:textId="40FB099B" w:rsidR="00714993" w:rsidRPr="00714993" w:rsidRDefault="00714993" w:rsidP="00714993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Create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and manage courses, including adding lessons, assignments, and assessments.</w:t>
      </w:r>
    </w:p>
    <w:p w14:paraId="659E04A9" w14:textId="77777777" w:rsidR="00714993" w:rsidRPr="00714993" w:rsidRDefault="00714993" w:rsidP="00714993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Update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and delete courses they have created.</w:t>
      </w:r>
    </w:p>
    <w:p w14:paraId="69533BB0" w14:textId="18BAEBF9" w:rsidR="00714993" w:rsidRPr="00714993" w:rsidRDefault="00714993" w:rsidP="00D0014C">
      <w:pPr>
        <w:spacing w:after="0" w:line="240" w:lineRule="auto"/>
        <w:ind w:left="720" w:firstLine="720"/>
      </w:pPr>
      <w:proofErr w:type="gramStart"/>
      <w:r w:rsidRPr="00714993">
        <w:rPr>
          <w:rFonts w:ascii="Times New Roman" w:eastAsia="Times New Roman" w:hAnsi="Symbol" w:cs="Times New Roman"/>
          <w:sz w:val="24"/>
          <w:szCs w:val="24"/>
        </w:rPr>
        <w:t></w:t>
      </w:r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 View</w:t>
      </w:r>
      <w:proofErr w:type="gramEnd"/>
      <w:r w:rsidRPr="00714993">
        <w:rPr>
          <w:rFonts w:ascii="Times New Roman" w:eastAsia="Times New Roman" w:hAnsi="Times New Roman" w:cs="Times New Roman"/>
          <w:sz w:val="24"/>
          <w:szCs w:val="24"/>
        </w:rPr>
        <w:t xml:space="preserve"> student progress and performance analytics within their courses.</w:t>
      </w:r>
    </w:p>
    <w:p w14:paraId="35563BF9" w14:textId="55FB6B40" w:rsidR="00126AA2" w:rsidRDefault="00714993" w:rsidP="00126AA2">
      <w:pPr>
        <w:pStyle w:val="Heading1"/>
        <w:rPr>
          <w:rFonts w:ascii="Sylfaen" w:hAnsi="Sylfaen"/>
          <w:color w:val="191919" w:themeColor="background2" w:themeShade="1A"/>
        </w:rPr>
      </w:pPr>
      <w:bookmarkStart w:id="4" w:name="_2.__მეთოდები"/>
      <w:bookmarkEnd w:id="4"/>
      <w:r w:rsidRPr="00714993">
        <w:rPr>
          <w:rFonts w:ascii="Sylfaen" w:hAnsi="Sylfaen"/>
          <w:color w:val="191919" w:themeColor="background2" w:themeShade="1A"/>
          <w:lang w:val="ka-GE"/>
        </w:rPr>
        <w:t>3</w:t>
      </w:r>
      <w:r w:rsidR="00126AA2" w:rsidRPr="00714993">
        <w:rPr>
          <w:rFonts w:ascii="Sylfaen" w:hAnsi="Sylfaen"/>
          <w:color w:val="191919" w:themeColor="background2" w:themeShade="1A"/>
          <w:lang w:val="ka-GE"/>
        </w:rPr>
        <w:t>.</w:t>
      </w:r>
      <w:r w:rsidR="00126AA2" w:rsidRPr="00714993">
        <w:rPr>
          <w:color w:val="191919" w:themeColor="background2" w:themeShade="1A"/>
          <w:lang w:val="ka-GE"/>
        </w:rPr>
        <w:t xml:space="preserve">  </w:t>
      </w:r>
      <w:r w:rsidR="004005B3" w:rsidRPr="00714993">
        <w:rPr>
          <w:rFonts w:ascii="Sylfaen" w:hAnsi="Sylfaen"/>
          <w:color w:val="191919" w:themeColor="background2" w:themeShade="1A"/>
        </w:rPr>
        <w:t>Methods</w:t>
      </w:r>
    </w:p>
    <w:p w14:paraId="294E4E25" w14:textId="77777777" w:rsidR="00D0014C" w:rsidRPr="00D0014C" w:rsidRDefault="00D0014C" w:rsidP="00D0014C"/>
    <w:p w14:paraId="7703CC20" w14:textId="77777777" w:rsidR="00CC14CA" w:rsidRDefault="00CC14CA" w:rsidP="00CC14CA">
      <w:pPr>
        <w:pStyle w:val="NormalWeb"/>
      </w:pPr>
      <w:r>
        <w:t xml:space="preserve">Here’s a breakdown of each method in the </w:t>
      </w:r>
      <w:r>
        <w:rPr>
          <w:rStyle w:val="Strong"/>
          <w:rFonts w:eastAsiaTheme="majorEastAsia"/>
        </w:rPr>
        <w:t>Online Course Management System (OCMS)</w:t>
      </w:r>
      <w:r>
        <w:t xml:space="preserve">, </w:t>
      </w:r>
      <w:proofErr w:type="gramStart"/>
      <w:r>
        <w:t>detailing</w:t>
      </w:r>
      <w:proofErr w:type="gramEnd"/>
      <w:r>
        <w:t xml:space="preserve"> the request paths, HTTP methods, expected responses, and behavior:</w:t>
      </w:r>
    </w:p>
    <w:p w14:paraId="67BAEE0C" w14:textId="1ED77A2E" w:rsidR="00CC14CA" w:rsidRPr="00CC14CA" w:rsidRDefault="00CC14CA" w:rsidP="00714993">
      <w:pPr>
        <w:pStyle w:val="Heading3"/>
        <w:ind w:firstLine="360"/>
        <w:rPr>
          <w:sz w:val="28"/>
          <w:szCs w:val="28"/>
          <w:u w:val="single"/>
        </w:rPr>
      </w:pPr>
      <w:proofErr w:type="spellStart"/>
      <w:r w:rsidRPr="00CC14CA">
        <w:rPr>
          <w:sz w:val="28"/>
          <w:szCs w:val="28"/>
          <w:u w:val="single"/>
        </w:rPr>
        <w:t>AuthenticationController</w:t>
      </w:r>
      <w:proofErr w:type="spellEnd"/>
      <w:r>
        <w:rPr>
          <w:sz w:val="28"/>
          <w:szCs w:val="28"/>
          <w:u w:val="single"/>
        </w:rPr>
        <w:t xml:space="preserve">  </w:t>
      </w:r>
    </w:p>
    <w:p w14:paraId="094B2E09" w14:textId="77777777" w:rsidR="00CC14CA" w:rsidRDefault="00CC14CA" w:rsidP="00CC14CA">
      <w:pPr>
        <w:pStyle w:val="NormalWeb"/>
        <w:numPr>
          <w:ilvl w:val="0"/>
          <w:numId w:val="45"/>
        </w:numPr>
      </w:pPr>
      <w:r>
        <w:rPr>
          <w:rStyle w:val="Strong"/>
          <w:rFonts w:eastAsiaTheme="majorEastAsia"/>
        </w:rPr>
        <w:t>Register User</w:t>
      </w:r>
    </w:p>
    <w:p w14:paraId="2431C36C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</w:t>
      </w:r>
      <w:proofErr w:type="spellStart"/>
      <w:r>
        <w:rPr>
          <w:rStyle w:val="HTMLCode"/>
          <w:rFonts w:eastAsiaTheme="majorEastAsia"/>
        </w:rPr>
        <w:t>auth</w:t>
      </w:r>
      <w:proofErr w:type="spellEnd"/>
      <w:r>
        <w:rPr>
          <w:rStyle w:val="HTMLCode"/>
          <w:rFonts w:eastAsiaTheme="majorEastAsia"/>
        </w:rPr>
        <w:t>/register</w:t>
      </w:r>
    </w:p>
    <w:p w14:paraId="2422C9E6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POST</w:t>
      </w:r>
    </w:p>
    <w:p w14:paraId="65A830DA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Request Body</w:t>
      </w:r>
      <w:r>
        <w:t xml:space="preserve">: </w:t>
      </w:r>
      <w:proofErr w:type="spellStart"/>
      <w:r>
        <w:rPr>
          <w:rStyle w:val="HTMLCode"/>
          <w:rFonts w:eastAsiaTheme="majorEastAsia"/>
        </w:rPr>
        <w:t>UserDTO</w:t>
      </w:r>
      <w:proofErr w:type="spellEnd"/>
      <w:r>
        <w:t xml:space="preserve"> (JSON containing </w:t>
      </w:r>
      <w:r>
        <w:rPr>
          <w:rStyle w:val="HTMLCode"/>
          <w:rFonts w:eastAsiaTheme="majorEastAsia"/>
        </w:rPr>
        <w:t>username</w:t>
      </w:r>
      <w:r>
        <w:t xml:space="preserve">, </w:t>
      </w:r>
      <w:r>
        <w:rPr>
          <w:rStyle w:val="HTMLCode"/>
          <w:rFonts w:eastAsiaTheme="majorEastAsia"/>
        </w:rPr>
        <w:t>password</w:t>
      </w:r>
      <w:r>
        <w:t xml:space="preserve">, and optional </w:t>
      </w:r>
      <w:r>
        <w:rPr>
          <w:rStyle w:val="HTMLCode"/>
          <w:rFonts w:eastAsiaTheme="majorEastAsia"/>
        </w:rPr>
        <w:t>roles</w:t>
      </w:r>
      <w:r>
        <w:t>)</w:t>
      </w:r>
    </w:p>
    <w:p w14:paraId="00671329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0D56B7F5" w14:textId="77777777" w:rsidR="00CC14CA" w:rsidRDefault="00CC14CA" w:rsidP="00CC14CA">
      <w:pPr>
        <w:numPr>
          <w:ilvl w:val="2"/>
          <w:numId w:val="45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1 Created</w:t>
      </w:r>
      <w:r>
        <w:t>: if the user is registered successfully.</w:t>
      </w:r>
    </w:p>
    <w:p w14:paraId="52DBDDFD" w14:textId="77777777" w:rsidR="00CC14CA" w:rsidRDefault="00CC14CA" w:rsidP="00CC14CA">
      <w:pPr>
        <w:numPr>
          <w:ilvl w:val="2"/>
          <w:numId w:val="45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0 Bad Request</w:t>
      </w:r>
      <w:r>
        <w:t>: if there’s an issue with the request data.</w:t>
      </w:r>
    </w:p>
    <w:p w14:paraId="57E00CAA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Registers a new user based on the provided credentials and roles.</w:t>
      </w:r>
    </w:p>
    <w:p w14:paraId="4952B78A" w14:textId="77777777" w:rsidR="00CC14CA" w:rsidRDefault="00CC14CA" w:rsidP="00CC14CA">
      <w:pPr>
        <w:pStyle w:val="NormalWeb"/>
        <w:numPr>
          <w:ilvl w:val="0"/>
          <w:numId w:val="45"/>
        </w:numPr>
      </w:pPr>
      <w:r>
        <w:rPr>
          <w:rStyle w:val="Strong"/>
          <w:rFonts w:eastAsiaTheme="majorEastAsia"/>
        </w:rPr>
        <w:t>Authenticate User</w:t>
      </w:r>
    </w:p>
    <w:p w14:paraId="0558048D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</w:t>
      </w:r>
      <w:proofErr w:type="spellStart"/>
      <w:r>
        <w:rPr>
          <w:rStyle w:val="HTMLCode"/>
          <w:rFonts w:eastAsiaTheme="majorEastAsia"/>
        </w:rPr>
        <w:t>auth</w:t>
      </w:r>
      <w:proofErr w:type="spellEnd"/>
      <w:r>
        <w:rPr>
          <w:rStyle w:val="HTMLCode"/>
          <w:rFonts w:eastAsiaTheme="majorEastAsia"/>
        </w:rPr>
        <w:t>/authenticate</w:t>
      </w:r>
    </w:p>
    <w:p w14:paraId="1CB3396A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POST</w:t>
      </w:r>
    </w:p>
    <w:p w14:paraId="22AE6715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Request Body</w:t>
      </w:r>
      <w:r>
        <w:t xml:space="preserve">: </w:t>
      </w:r>
      <w:proofErr w:type="spellStart"/>
      <w:r>
        <w:rPr>
          <w:rStyle w:val="HTMLCode"/>
          <w:rFonts w:eastAsiaTheme="majorEastAsia"/>
        </w:rPr>
        <w:t>UserDTO</w:t>
      </w:r>
      <w:proofErr w:type="spellEnd"/>
      <w:r>
        <w:t xml:space="preserve"> (JSON containing </w:t>
      </w:r>
      <w:r>
        <w:rPr>
          <w:rStyle w:val="HTMLCode"/>
          <w:rFonts w:eastAsiaTheme="majorEastAsia"/>
        </w:rPr>
        <w:t>username</w:t>
      </w:r>
      <w:r>
        <w:t xml:space="preserve"> and </w:t>
      </w:r>
      <w:r>
        <w:rPr>
          <w:rStyle w:val="HTMLCode"/>
          <w:rFonts w:eastAsiaTheme="majorEastAsia"/>
        </w:rPr>
        <w:t>password</w:t>
      </w:r>
      <w:r>
        <w:t>)</w:t>
      </w:r>
    </w:p>
    <w:p w14:paraId="17B566B9" w14:textId="77777777" w:rsidR="00CC14CA" w:rsidRDefault="00CC14CA" w:rsidP="00CC14CA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253295BC" w14:textId="77777777" w:rsidR="00CC14CA" w:rsidRDefault="00CC14CA" w:rsidP="00CC14CA">
      <w:pPr>
        <w:numPr>
          <w:ilvl w:val="2"/>
          <w:numId w:val="45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0 OK</w:t>
      </w:r>
      <w:r>
        <w:t xml:space="preserve">: if authentication is successful, with an </w:t>
      </w:r>
      <w:proofErr w:type="spellStart"/>
      <w:r>
        <w:rPr>
          <w:rStyle w:val="HTMLCode"/>
          <w:rFonts w:eastAsiaTheme="majorEastAsia"/>
        </w:rPr>
        <w:t>AuthenticationResponse</w:t>
      </w:r>
      <w:proofErr w:type="spellEnd"/>
      <w:r>
        <w:t xml:space="preserve"> containing a JWT token.</w:t>
      </w:r>
    </w:p>
    <w:p w14:paraId="20A70E90" w14:textId="77777777" w:rsidR="00CC14CA" w:rsidRDefault="00CC14CA" w:rsidP="00CC14CA">
      <w:pPr>
        <w:numPr>
          <w:ilvl w:val="2"/>
          <w:numId w:val="45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1 Unauthorized</w:t>
      </w:r>
      <w:r>
        <w:t>: if the credentials are invalid.</w:t>
      </w:r>
    </w:p>
    <w:p w14:paraId="26C5CBFF" w14:textId="23E25E6B" w:rsidR="00CC14CA" w:rsidRDefault="00CC14CA" w:rsidP="00714993">
      <w:pPr>
        <w:numPr>
          <w:ilvl w:val="1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Authenticates an existing user and returns a JWT token for secure access to other endpoints.</w:t>
      </w:r>
    </w:p>
    <w:p w14:paraId="27FD61D5" w14:textId="716F4F1B" w:rsidR="00CC14CA" w:rsidRPr="00CC14CA" w:rsidRDefault="00CC14CA" w:rsidP="00714993">
      <w:pPr>
        <w:pStyle w:val="Heading3"/>
        <w:ind w:firstLine="360"/>
        <w:rPr>
          <w:sz w:val="28"/>
          <w:szCs w:val="28"/>
          <w:u w:val="single"/>
        </w:rPr>
      </w:pPr>
      <w:proofErr w:type="spellStart"/>
      <w:r>
        <w:rPr>
          <w:sz w:val="28"/>
          <w:szCs w:val="28"/>
          <w:u w:val="single"/>
        </w:rPr>
        <w:t>Entity</w:t>
      </w:r>
      <w:r w:rsidRPr="00CC14CA">
        <w:rPr>
          <w:sz w:val="28"/>
          <w:szCs w:val="28"/>
          <w:u w:val="single"/>
        </w:rPr>
        <w:t>Controller</w:t>
      </w:r>
      <w:proofErr w:type="spellEnd"/>
      <w:r>
        <w:rPr>
          <w:sz w:val="28"/>
          <w:szCs w:val="28"/>
          <w:u w:val="single"/>
        </w:rPr>
        <w:t xml:space="preserve"> </w:t>
      </w:r>
    </w:p>
    <w:p w14:paraId="3E9EEB4A" w14:textId="799BA46F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>Get All Entities</w:t>
      </w:r>
    </w:p>
    <w:p w14:paraId="71B55796" w14:textId="5B73BE5E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entities</w:t>
      </w:r>
    </w:p>
    <w:p w14:paraId="54EE104C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GET</w:t>
      </w:r>
    </w:p>
    <w:p w14:paraId="4BF428B9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70CB175F" w14:textId="21CCD087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0 OK</w:t>
      </w:r>
      <w:r>
        <w:t xml:space="preserve">: List of </w:t>
      </w:r>
      <w:r>
        <w:rPr>
          <w:rStyle w:val="HTMLCode"/>
          <w:rFonts w:eastAsiaTheme="majorEastAsia"/>
        </w:rPr>
        <w:t>Entity</w:t>
      </w:r>
      <w:r>
        <w:t xml:space="preserve"> objects (JSON) representing all reviews.</w:t>
      </w:r>
    </w:p>
    <w:p w14:paraId="3A4C935E" w14:textId="1C95B233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Retrieves all entities available in the system.</w:t>
      </w:r>
    </w:p>
    <w:p w14:paraId="26BE60BB" w14:textId="0F5CAD41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>Get Entity by ID</w:t>
      </w:r>
    </w:p>
    <w:p w14:paraId="7091A8C4" w14:textId="23ABA6C1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entities/{id}</w:t>
      </w:r>
    </w:p>
    <w:p w14:paraId="1F04684F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GET</w:t>
      </w:r>
    </w:p>
    <w:p w14:paraId="072250FB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 Variable</w:t>
      </w:r>
      <w:r>
        <w:t xml:space="preserve">: </w:t>
      </w:r>
      <w:r>
        <w:rPr>
          <w:rStyle w:val="HTMLCode"/>
          <w:rFonts w:eastAsiaTheme="majorEastAsia"/>
        </w:rPr>
        <w:t>id</w:t>
      </w:r>
      <w:r>
        <w:t xml:space="preserve"> (Long - review identifier)</w:t>
      </w:r>
    </w:p>
    <w:p w14:paraId="4A895C17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129EACF5" w14:textId="658FD376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lastRenderedPageBreak/>
        <w:t>200 OK</w:t>
      </w:r>
      <w:r>
        <w:t xml:space="preserve">: </w:t>
      </w:r>
      <w:r>
        <w:rPr>
          <w:rStyle w:val="HTMLCode"/>
          <w:rFonts w:eastAsiaTheme="majorEastAsia"/>
        </w:rPr>
        <w:t>Entity</w:t>
      </w:r>
      <w:r>
        <w:t xml:space="preserve"> object (JSON) representing the review with the specified ID.</w:t>
      </w:r>
    </w:p>
    <w:p w14:paraId="6C5DFB3B" w14:textId="3DC3B810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4 Not Found</w:t>
      </w:r>
      <w:r>
        <w:t>: if the entity with the given ID is not found.</w:t>
      </w:r>
    </w:p>
    <w:p w14:paraId="6C7C0A88" w14:textId="3A836253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Retrieves a specific entity by its ID.</w:t>
      </w:r>
    </w:p>
    <w:p w14:paraId="6DACE63C" w14:textId="77777777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>Create Review</w:t>
      </w:r>
    </w:p>
    <w:p w14:paraId="1D097C1E" w14:textId="64ACD1E4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entities</w:t>
      </w:r>
    </w:p>
    <w:p w14:paraId="0FEB492B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POST</w:t>
      </w:r>
    </w:p>
    <w:p w14:paraId="5062A7EC" w14:textId="1EAA809A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quest Body</w:t>
      </w:r>
      <w:r>
        <w:t xml:space="preserve">: </w:t>
      </w:r>
      <w:r>
        <w:rPr>
          <w:rStyle w:val="HTMLCode"/>
          <w:rFonts w:eastAsiaTheme="majorEastAsia"/>
        </w:rPr>
        <w:t>Entity</w:t>
      </w:r>
      <w:r>
        <w:t xml:space="preserve"> (JSON)</w:t>
      </w:r>
    </w:p>
    <w:p w14:paraId="73D0F680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328D90AD" w14:textId="3CD956D4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1 Created</w:t>
      </w:r>
      <w:r>
        <w:t xml:space="preserve">: if the </w:t>
      </w:r>
      <w:r>
        <w:rPr>
          <w:rStyle w:val="HTMLCode"/>
          <w:rFonts w:eastAsiaTheme="majorEastAsia"/>
        </w:rPr>
        <w:t>Entity</w:t>
      </w:r>
      <w:r>
        <w:t xml:space="preserve"> is created successfully.</w:t>
      </w:r>
    </w:p>
    <w:p w14:paraId="7BF40034" w14:textId="77777777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0 Bad Request</w:t>
      </w:r>
      <w:r>
        <w:t>: if there’s an issue with the request data.</w:t>
      </w:r>
    </w:p>
    <w:p w14:paraId="5AB8D668" w14:textId="6EDF4EA4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Adds a new Entity.</w:t>
      </w:r>
    </w:p>
    <w:p w14:paraId="00063604" w14:textId="12068184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>Update Entity</w:t>
      </w:r>
    </w:p>
    <w:p w14:paraId="0952EFF4" w14:textId="3C5664AA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entities/{id}</w:t>
      </w:r>
    </w:p>
    <w:p w14:paraId="4DCC1578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PUT</w:t>
      </w:r>
    </w:p>
    <w:p w14:paraId="29607C13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 Variable</w:t>
      </w:r>
      <w:r>
        <w:t xml:space="preserve">: </w:t>
      </w:r>
      <w:r>
        <w:rPr>
          <w:rStyle w:val="HTMLCode"/>
          <w:rFonts w:eastAsiaTheme="majorEastAsia"/>
        </w:rPr>
        <w:t>id</w:t>
      </w:r>
      <w:r>
        <w:t xml:space="preserve"> (Long - review identifier)</w:t>
      </w:r>
    </w:p>
    <w:p w14:paraId="7584A03E" w14:textId="425F7C3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quest Body</w:t>
      </w:r>
      <w:r>
        <w:t xml:space="preserve">: </w:t>
      </w:r>
      <w:r>
        <w:rPr>
          <w:rStyle w:val="HTMLCode"/>
          <w:rFonts w:eastAsiaTheme="majorEastAsia"/>
        </w:rPr>
        <w:t>Review</w:t>
      </w:r>
      <w:r>
        <w:t xml:space="preserve"> (JSON with updated Entity details)</w:t>
      </w:r>
    </w:p>
    <w:p w14:paraId="7C046554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4FB03CA1" w14:textId="65FCB54E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0 OK</w:t>
      </w:r>
      <w:r>
        <w:t>: if the entity is updated successfully.</w:t>
      </w:r>
    </w:p>
    <w:p w14:paraId="3712C2BB" w14:textId="0A174006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4 Not Found</w:t>
      </w:r>
      <w:r>
        <w:t>: if the entity with the given ID is not found.</w:t>
      </w:r>
    </w:p>
    <w:p w14:paraId="65C55C65" w14:textId="1CA26979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Updates an existing entity with new details.</w:t>
      </w:r>
    </w:p>
    <w:p w14:paraId="5F766E13" w14:textId="1F8DC563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>Delete Entity</w:t>
      </w:r>
    </w:p>
    <w:p w14:paraId="5D69B182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reviews/{id}</w:t>
      </w:r>
    </w:p>
    <w:p w14:paraId="3ACBA391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DELETE</w:t>
      </w:r>
    </w:p>
    <w:p w14:paraId="314EB543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 Variable</w:t>
      </w:r>
      <w:r>
        <w:t xml:space="preserve">: </w:t>
      </w:r>
      <w:r>
        <w:rPr>
          <w:rStyle w:val="HTMLCode"/>
          <w:rFonts w:eastAsiaTheme="majorEastAsia"/>
        </w:rPr>
        <w:t>id</w:t>
      </w:r>
      <w:r>
        <w:t xml:space="preserve"> (Long - review identifier)</w:t>
      </w:r>
    </w:p>
    <w:p w14:paraId="338C9F09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34BDF1FD" w14:textId="6C55724E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0 OK</w:t>
      </w:r>
      <w:r>
        <w:t>: if the entity is deleted successfully.</w:t>
      </w:r>
    </w:p>
    <w:p w14:paraId="75F948F4" w14:textId="1986F291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4 Not Found</w:t>
      </w:r>
      <w:r>
        <w:t>: if the entity with the given ID does not exist.</w:t>
      </w:r>
    </w:p>
    <w:p w14:paraId="7770B4DE" w14:textId="759B877B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>: Deletes an existing entity by ID.</w:t>
      </w:r>
    </w:p>
    <w:p w14:paraId="2878F978" w14:textId="2A8D80AE" w:rsidR="00CC14CA" w:rsidRDefault="00CC14CA" w:rsidP="00CC14CA">
      <w:pPr>
        <w:pStyle w:val="NormalWeb"/>
        <w:numPr>
          <w:ilvl w:val="0"/>
          <w:numId w:val="46"/>
        </w:numPr>
      </w:pPr>
      <w:r>
        <w:rPr>
          <w:rStyle w:val="Strong"/>
          <w:rFonts w:eastAsiaTheme="majorEastAsia"/>
        </w:rPr>
        <w:t xml:space="preserve">Search </w:t>
      </w:r>
      <w:r w:rsidR="0084243E">
        <w:rPr>
          <w:rStyle w:val="Strong"/>
          <w:rFonts w:eastAsiaTheme="majorEastAsia"/>
        </w:rPr>
        <w:t>Entity</w:t>
      </w:r>
      <w:r>
        <w:rPr>
          <w:rStyle w:val="Strong"/>
          <w:rFonts w:eastAsiaTheme="majorEastAsia"/>
        </w:rPr>
        <w:t xml:space="preserve"> by Criteria</w:t>
      </w:r>
    </w:p>
    <w:p w14:paraId="440734DA" w14:textId="517DF6F3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Path</w:t>
      </w:r>
      <w:r>
        <w:t xml:space="preserve">: </w:t>
      </w:r>
      <w:r>
        <w:rPr>
          <w:rStyle w:val="HTMLCode"/>
          <w:rFonts w:eastAsiaTheme="majorEastAsia"/>
        </w:rPr>
        <w:t>/</w:t>
      </w:r>
      <w:r w:rsidR="0084243E">
        <w:rPr>
          <w:rStyle w:val="HTMLCode"/>
          <w:rFonts w:eastAsiaTheme="majorEastAsia"/>
        </w:rPr>
        <w:t>entities</w:t>
      </w:r>
      <w:r>
        <w:rPr>
          <w:rStyle w:val="HTMLCode"/>
          <w:rFonts w:eastAsiaTheme="majorEastAsia"/>
        </w:rPr>
        <w:t>/search</w:t>
      </w:r>
    </w:p>
    <w:p w14:paraId="63837B3D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HTTP Method</w:t>
      </w:r>
      <w:r>
        <w:t xml:space="preserve">: </w:t>
      </w:r>
      <w:r>
        <w:rPr>
          <w:rStyle w:val="HTMLCode"/>
          <w:rFonts w:eastAsiaTheme="majorEastAsia"/>
        </w:rPr>
        <w:t>GET</w:t>
      </w:r>
    </w:p>
    <w:p w14:paraId="461BD084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Query Parameters</w:t>
      </w:r>
      <w:r>
        <w:t>:</w:t>
      </w:r>
    </w:p>
    <w:p w14:paraId="341B2D5F" w14:textId="45E8963E" w:rsidR="00CC14CA" w:rsidRDefault="0084243E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Column1</w:t>
      </w:r>
      <w:r w:rsidR="00CC14CA">
        <w:t xml:space="preserve"> (String) - optional</w:t>
      </w:r>
    </w:p>
    <w:p w14:paraId="11A8720D" w14:textId="0BEA8292" w:rsidR="00CC14CA" w:rsidRDefault="0084243E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Column2</w:t>
      </w:r>
      <w:r w:rsidR="00CC14CA">
        <w:t xml:space="preserve"> (String) - optional</w:t>
      </w:r>
    </w:p>
    <w:p w14:paraId="6556509A" w14:textId="77777777" w:rsidR="00CC14CA" w:rsidRDefault="00CC14CA" w:rsidP="00CC14CA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Response</w:t>
      </w:r>
      <w:r>
        <w:t>:</w:t>
      </w:r>
    </w:p>
    <w:p w14:paraId="3B5EFFA8" w14:textId="3A2D1256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200 OK</w:t>
      </w:r>
      <w:r>
        <w:t xml:space="preserve">: Set of </w:t>
      </w:r>
      <w:r w:rsidR="0084243E">
        <w:rPr>
          <w:rStyle w:val="HTMLCode"/>
          <w:rFonts w:eastAsiaTheme="majorEastAsia"/>
        </w:rPr>
        <w:t>Entity</w:t>
      </w:r>
      <w:r>
        <w:t xml:space="preserve"> objects (JSON) matching the provided criteria.</w:t>
      </w:r>
    </w:p>
    <w:p w14:paraId="4682B675" w14:textId="77777777" w:rsidR="00CC14CA" w:rsidRDefault="00CC14CA" w:rsidP="00CC14CA">
      <w:pPr>
        <w:numPr>
          <w:ilvl w:val="2"/>
          <w:numId w:val="46"/>
        </w:numPr>
        <w:spacing w:before="100" w:beforeAutospacing="1" w:after="100" w:afterAutospacing="1" w:line="240" w:lineRule="auto"/>
      </w:pPr>
      <w:r>
        <w:rPr>
          <w:rStyle w:val="HTMLCode"/>
          <w:rFonts w:eastAsiaTheme="majorEastAsia"/>
        </w:rPr>
        <w:t>400 Bad Request</w:t>
      </w:r>
      <w:r>
        <w:t>: if the search criteria are invalid.</w:t>
      </w:r>
    </w:p>
    <w:p w14:paraId="71329697" w14:textId="26E12A84" w:rsidR="00CC14CA" w:rsidRDefault="00CC14CA" w:rsidP="0084243E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Description</w:t>
      </w:r>
      <w:r>
        <w:t xml:space="preserve">: </w:t>
      </w:r>
      <w:r w:rsidRPr="0084243E">
        <w:rPr>
          <w:color w:val="FF0000"/>
        </w:rPr>
        <w:t xml:space="preserve">Searches for </w:t>
      </w:r>
      <w:r w:rsidR="0084243E" w:rsidRPr="0084243E">
        <w:rPr>
          <w:color w:val="FF0000"/>
        </w:rPr>
        <w:t>Entities</w:t>
      </w:r>
      <w:r w:rsidRPr="0084243E">
        <w:rPr>
          <w:color w:val="FF0000"/>
        </w:rPr>
        <w:t xml:space="preserve"> based on optional criteria </w:t>
      </w:r>
      <w:r w:rsidR="0084243E" w:rsidRPr="0084243E">
        <w:rPr>
          <w:color w:val="FF0000"/>
        </w:rPr>
        <w:t>of the specific entity Classes, some of which can be searched or grouped by other entities</w:t>
      </w:r>
    </w:p>
    <w:p w14:paraId="7B78BC08" w14:textId="58B02BED" w:rsidR="0084243E" w:rsidRDefault="0084243E" w:rsidP="0084243E">
      <w:pPr>
        <w:numPr>
          <w:ilvl w:val="0"/>
          <w:numId w:val="46"/>
        </w:numPr>
        <w:spacing w:before="100" w:beforeAutospacing="1" w:after="100" w:afterAutospacing="1" w:line="240" w:lineRule="auto"/>
        <w:rPr>
          <w:rStyle w:val="Strong"/>
          <w:b w:val="0"/>
          <w:bCs w:val="0"/>
          <w:sz w:val="24"/>
          <w:szCs w:val="24"/>
        </w:rPr>
      </w:pPr>
      <w:r w:rsidRPr="0084243E">
        <w:rPr>
          <w:rStyle w:val="Strong"/>
          <w:rFonts w:eastAsiaTheme="majorEastAsia"/>
          <w:sz w:val="24"/>
          <w:szCs w:val="24"/>
        </w:rPr>
        <w:t>Entity Examples</w:t>
      </w:r>
      <w:r>
        <w:rPr>
          <w:rStyle w:val="Strong"/>
          <w:b w:val="0"/>
          <w:bCs w:val="0"/>
          <w:sz w:val="24"/>
          <w:szCs w:val="24"/>
        </w:rPr>
        <w:t xml:space="preserve"> </w:t>
      </w:r>
    </w:p>
    <w:p w14:paraId="72FCF9B3" w14:textId="3F9DBAA3" w:rsidR="0084243E" w:rsidRDefault="0084243E" w:rsidP="0084243E">
      <w:pPr>
        <w:numPr>
          <w:ilvl w:val="1"/>
          <w:numId w:val="46"/>
        </w:numPr>
        <w:spacing w:before="100" w:beforeAutospacing="1" w:after="100" w:afterAutospacing="1" w:line="240" w:lineRule="auto"/>
      </w:pPr>
      <w:proofErr w:type="spellStart"/>
      <w:r>
        <w:t>CourseCategory</w:t>
      </w:r>
      <w:proofErr w:type="spellEnd"/>
    </w:p>
    <w:p w14:paraId="63CBDF48" w14:textId="61A0FC07" w:rsidR="0084243E" w:rsidRDefault="0084243E" w:rsidP="0084243E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t>Course</w:t>
      </w:r>
    </w:p>
    <w:p w14:paraId="77F178AC" w14:textId="47FC10CC" w:rsidR="0084243E" w:rsidRDefault="0084243E" w:rsidP="0084243E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t>Lesson</w:t>
      </w:r>
    </w:p>
    <w:p w14:paraId="2C1D4B63" w14:textId="744C9D21" w:rsidR="0084243E" w:rsidRDefault="0084243E" w:rsidP="0084243E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t>Enrollment</w:t>
      </w:r>
    </w:p>
    <w:p w14:paraId="4F359EF3" w14:textId="4977D63C" w:rsidR="00CC14CA" w:rsidRDefault="0084243E" w:rsidP="00714993">
      <w:pPr>
        <w:numPr>
          <w:ilvl w:val="1"/>
          <w:numId w:val="46"/>
        </w:numPr>
        <w:spacing w:before="100" w:beforeAutospacing="1" w:after="100" w:afterAutospacing="1" w:line="240" w:lineRule="auto"/>
      </w:pPr>
      <w:r>
        <w:t>Review</w:t>
      </w:r>
    </w:p>
    <w:p w14:paraId="74B520CE" w14:textId="3792EAAE" w:rsidR="008A27B6" w:rsidRPr="00714993" w:rsidRDefault="00714993" w:rsidP="008A27B6">
      <w:pPr>
        <w:pStyle w:val="Heading1"/>
        <w:rPr>
          <w:rFonts w:ascii="Sylfaen" w:hAnsi="Sylfaen" w:cstheme="minorHAnsi"/>
          <w:color w:val="191919" w:themeColor="background2" w:themeShade="1A"/>
        </w:rPr>
      </w:pPr>
      <w:bookmarkStart w:id="5" w:name="_Toc156899698"/>
      <w:r w:rsidRPr="00714993">
        <w:rPr>
          <w:rFonts w:ascii="Sylfaen" w:hAnsi="Sylfaen" w:cstheme="minorHAnsi"/>
          <w:color w:val="191919" w:themeColor="background2" w:themeShade="1A"/>
          <w:lang w:val="ka-GE"/>
        </w:rPr>
        <w:t>4</w:t>
      </w:r>
      <w:r w:rsidR="00AB48FD" w:rsidRPr="00714993">
        <w:rPr>
          <w:rFonts w:ascii="Sylfaen" w:hAnsi="Sylfaen" w:cstheme="minorHAnsi"/>
          <w:color w:val="191919" w:themeColor="background2" w:themeShade="1A"/>
          <w:lang w:val="ka-GE"/>
        </w:rPr>
        <w:t xml:space="preserve">. </w:t>
      </w:r>
      <w:bookmarkEnd w:id="5"/>
      <w:r w:rsidR="004B12A4" w:rsidRPr="00714993">
        <w:rPr>
          <w:rFonts w:ascii="Sylfaen" w:hAnsi="Sylfaen" w:cstheme="minorHAnsi"/>
          <w:color w:val="191919" w:themeColor="background2" w:themeShade="1A"/>
        </w:rPr>
        <w:t>Used Technologies</w:t>
      </w:r>
    </w:p>
    <w:p w14:paraId="63B8840E" w14:textId="5BE05445" w:rsidR="008B268A" w:rsidRPr="006C316A" w:rsidRDefault="004B12A4" w:rsidP="008B268A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proofErr w:type="gramStart"/>
      <w:r>
        <w:rPr>
          <w:rFonts w:cstheme="minorHAnsi"/>
        </w:rPr>
        <w:t>OCMS</w:t>
      </w:r>
      <w:r w:rsidR="00291241">
        <w:rPr>
          <w:rFonts w:cstheme="minorHAnsi"/>
        </w:rPr>
        <w:t xml:space="preserve">  </w:t>
      </w:r>
      <w:r>
        <w:rPr>
          <w:rFonts w:cstheme="minorHAnsi"/>
          <w:lang w:val="ka-GE"/>
        </w:rPr>
        <w:t>is</w:t>
      </w:r>
      <w:proofErr w:type="gramEnd"/>
      <w:r>
        <w:rPr>
          <w:rFonts w:cstheme="minorHAnsi"/>
          <w:lang w:val="ka-GE"/>
        </w:rPr>
        <w:t xml:space="preserve"> </w:t>
      </w:r>
      <w:r>
        <w:rPr>
          <w:rFonts w:cstheme="minorHAnsi"/>
        </w:rPr>
        <w:t>API written on</w:t>
      </w:r>
      <w:r w:rsidR="008B268A" w:rsidRPr="006C316A">
        <w:rPr>
          <w:rFonts w:cstheme="minorHAnsi"/>
          <w:lang w:val="ka-GE"/>
        </w:rPr>
        <w:t xml:space="preserve"> Java </w:t>
      </w:r>
      <w:r w:rsidR="00291241">
        <w:rPr>
          <w:rFonts w:cstheme="minorHAnsi"/>
        </w:rPr>
        <w:t>21</w:t>
      </w:r>
      <w:r w:rsidR="008B268A" w:rsidRPr="006C316A">
        <w:rPr>
          <w:rFonts w:cstheme="minorHAnsi"/>
          <w:lang w:val="ka-GE"/>
        </w:rPr>
        <w:t>.</w:t>
      </w:r>
    </w:p>
    <w:p w14:paraId="38AF0BCA" w14:textId="7FE4CEF2" w:rsidR="008B268A" w:rsidRDefault="004B12A4" w:rsidP="00152822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r>
        <w:rPr>
          <w:rFonts w:cstheme="minorHAnsi"/>
        </w:rPr>
        <w:t>OCMS</w:t>
      </w:r>
      <w:r w:rsidR="00291241">
        <w:rPr>
          <w:rFonts w:cstheme="minorHAnsi"/>
        </w:rPr>
        <w:t xml:space="preserve"> </w:t>
      </w:r>
      <w:r>
        <w:rPr>
          <w:rFonts w:cstheme="minorHAnsi"/>
        </w:rPr>
        <w:t>R</w:t>
      </w:r>
      <w:r w:rsidR="00BB670E" w:rsidRPr="00261CBE">
        <w:rPr>
          <w:rFonts w:cstheme="minorHAnsi"/>
          <w:lang w:val="ka-GE"/>
        </w:rPr>
        <w:t>ESTful</w:t>
      </w:r>
      <w:r>
        <w:rPr>
          <w:rFonts w:cstheme="minorHAnsi"/>
        </w:rPr>
        <w:t xml:space="preserve"> API was built using</w:t>
      </w:r>
      <w:r>
        <w:rPr>
          <w:rFonts w:cstheme="minorHAnsi"/>
          <w:lang w:val="ka-GE"/>
        </w:rPr>
        <w:t xml:space="preserve"> </w:t>
      </w:r>
      <w:r>
        <w:rPr>
          <w:rFonts w:cstheme="minorHAnsi"/>
        </w:rPr>
        <w:t xml:space="preserve">Spring Boot </w:t>
      </w:r>
      <w:r w:rsidR="008B268A" w:rsidRPr="006C316A">
        <w:rPr>
          <w:rFonts w:cstheme="minorHAnsi"/>
          <w:lang w:val="ka-GE"/>
        </w:rPr>
        <w:t xml:space="preserve"> </w:t>
      </w:r>
      <w:r>
        <w:rPr>
          <w:rFonts w:cstheme="minorHAnsi"/>
        </w:rPr>
        <w:t>3.3.4</w:t>
      </w:r>
    </w:p>
    <w:p w14:paraId="3370BD7D" w14:textId="371A99DC" w:rsidR="004B12A4" w:rsidRPr="004B12A4" w:rsidRDefault="004B12A4" w:rsidP="004B12A4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r>
        <w:rPr>
          <w:rFonts w:cstheme="minorHAnsi"/>
        </w:rPr>
        <w:lastRenderedPageBreak/>
        <w:t>Maven 3 is used as build too</w:t>
      </w:r>
    </w:p>
    <w:p w14:paraId="5E0209FD" w14:textId="11706E5F" w:rsidR="008B268A" w:rsidRPr="006C316A" w:rsidRDefault="004B12A4" w:rsidP="008B268A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r>
        <w:rPr>
          <w:rFonts w:cstheme="minorHAnsi"/>
        </w:rPr>
        <w:t xml:space="preserve">API supports </w:t>
      </w:r>
      <w:proofErr w:type="spellStart"/>
      <w:r>
        <w:rPr>
          <w:rFonts w:cstheme="minorHAnsi"/>
        </w:rPr>
        <w:t>Embeded</w:t>
      </w:r>
      <w:proofErr w:type="spellEnd"/>
      <w:r>
        <w:rPr>
          <w:rFonts w:cstheme="minorHAnsi"/>
        </w:rPr>
        <w:t xml:space="preserve"> Tomcat and can be started without any configuration</w:t>
      </w:r>
    </w:p>
    <w:p w14:paraId="318A7162" w14:textId="4356F1D6" w:rsidR="008B268A" w:rsidRDefault="004B12A4" w:rsidP="00B52822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r>
        <w:rPr>
          <w:rFonts w:cstheme="minorHAnsi"/>
        </w:rPr>
        <w:t>Log4j2 library is used for logging request information</w:t>
      </w:r>
      <w:r w:rsidR="008B268A" w:rsidRPr="006C316A">
        <w:rPr>
          <w:rFonts w:cstheme="minorHAnsi"/>
          <w:lang w:val="ka-GE"/>
        </w:rPr>
        <w:t>.</w:t>
      </w:r>
    </w:p>
    <w:p w14:paraId="1018548A" w14:textId="58275C42" w:rsidR="004005B3" w:rsidRPr="004005B3" w:rsidRDefault="007B252D" w:rsidP="00B52822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proofErr w:type="spellStart"/>
      <w:r>
        <w:rPr>
          <w:rFonts w:cstheme="minorHAnsi"/>
        </w:rPr>
        <w:t>J</w:t>
      </w:r>
      <w:r w:rsidR="004005B3">
        <w:rPr>
          <w:rFonts w:cstheme="minorHAnsi"/>
        </w:rPr>
        <w:t>son</w:t>
      </w:r>
      <w:proofErr w:type="spellEnd"/>
      <w:r w:rsidR="004005B3">
        <w:rPr>
          <w:rFonts w:cstheme="minorHAnsi"/>
        </w:rPr>
        <w:t xml:space="preserve"> Web Token for authentication</w:t>
      </w:r>
    </w:p>
    <w:p w14:paraId="57B454D6" w14:textId="48C4ABA4" w:rsidR="00714993" w:rsidRPr="00714993" w:rsidRDefault="004B12A4" w:rsidP="000A6869">
      <w:pPr>
        <w:pStyle w:val="NoSpacing"/>
        <w:numPr>
          <w:ilvl w:val="0"/>
          <w:numId w:val="24"/>
        </w:numPr>
        <w:spacing w:line="276" w:lineRule="auto"/>
        <w:jc w:val="both"/>
        <w:rPr>
          <w:rFonts w:cstheme="minorHAnsi"/>
          <w:lang w:val="ka-GE"/>
        </w:rPr>
      </w:pPr>
      <w:r>
        <w:rPr>
          <w:rFonts w:cstheme="minorHAnsi"/>
        </w:rPr>
        <w:t>H</w:t>
      </w:r>
      <w:r w:rsidR="004005B3">
        <w:rPr>
          <w:rFonts w:cstheme="minorHAnsi"/>
        </w:rPr>
        <w:t xml:space="preserve">2 database </w:t>
      </w:r>
    </w:p>
    <w:p w14:paraId="0B914F32" w14:textId="69FCB1D5" w:rsidR="00D076F1" w:rsidRPr="00714993" w:rsidRDefault="00714993" w:rsidP="008A2889">
      <w:pPr>
        <w:pStyle w:val="Heading1"/>
        <w:rPr>
          <w:rFonts w:ascii="Sylfaen" w:hAnsi="Sylfaen"/>
          <w:color w:val="191919" w:themeColor="background2" w:themeShade="1A"/>
        </w:rPr>
      </w:pPr>
      <w:bookmarkStart w:id="6" w:name="_4._კონფიგურაციის_ფაილები"/>
      <w:bookmarkStart w:id="7" w:name="_Toc156899699"/>
      <w:bookmarkEnd w:id="6"/>
      <w:r w:rsidRPr="00714993">
        <w:rPr>
          <w:rFonts w:ascii="Sylfaen" w:hAnsi="Sylfaen" w:cstheme="majorHAnsi"/>
          <w:color w:val="191919" w:themeColor="background2" w:themeShade="1A"/>
        </w:rPr>
        <w:t>5</w:t>
      </w:r>
      <w:r w:rsidR="00AB48FD" w:rsidRPr="00714993">
        <w:rPr>
          <w:rFonts w:ascii="Sylfaen" w:hAnsi="Sylfaen" w:cstheme="majorHAnsi"/>
          <w:color w:val="191919" w:themeColor="background2" w:themeShade="1A"/>
          <w:lang w:val="ka-GE"/>
        </w:rPr>
        <w:t xml:space="preserve">. </w:t>
      </w:r>
      <w:r w:rsidR="004B12A4" w:rsidRPr="00714993">
        <w:rPr>
          <w:rFonts w:ascii="Sylfaen" w:hAnsi="Sylfaen"/>
          <w:color w:val="191919" w:themeColor="background2" w:themeShade="1A"/>
        </w:rPr>
        <w:t>Configuration</w:t>
      </w:r>
      <w:r w:rsidR="00AB48FD" w:rsidRPr="00714993">
        <w:rPr>
          <w:rFonts w:ascii="Sylfaen" w:hAnsi="Sylfaen"/>
          <w:color w:val="191919" w:themeColor="background2" w:themeShade="1A"/>
          <w:lang w:val="ka-GE"/>
        </w:rPr>
        <w:t xml:space="preserve"> </w:t>
      </w:r>
      <w:bookmarkEnd w:id="7"/>
      <w:r w:rsidR="004B12A4" w:rsidRPr="00714993">
        <w:rPr>
          <w:rFonts w:ascii="Sylfaen" w:hAnsi="Sylfaen"/>
          <w:color w:val="191919" w:themeColor="background2" w:themeShade="1A"/>
        </w:rPr>
        <w:t>File</w:t>
      </w:r>
    </w:p>
    <w:p w14:paraId="28E1BEC0" w14:textId="05E15A96" w:rsidR="00954F03" w:rsidRPr="004B12A4" w:rsidRDefault="00FE7258" w:rsidP="00954F03">
      <w:pPr>
        <w:tabs>
          <w:tab w:val="left" w:pos="1155"/>
        </w:tabs>
        <w:jc w:val="both"/>
        <w:rPr>
          <w:rFonts w:ascii="Calibri" w:hAnsi="Calibri" w:cs="Calibri"/>
        </w:rPr>
      </w:pPr>
      <w:r>
        <w:t>application</w:t>
      </w:r>
      <w:r w:rsidR="00954F03" w:rsidRPr="00261CBE">
        <w:rPr>
          <w:rFonts w:ascii="Calibri" w:hAnsi="Calibri" w:cs="Calibri"/>
          <w:lang w:val="ka-GE"/>
        </w:rPr>
        <w:t>.properties</w:t>
      </w:r>
      <w:r w:rsidR="00954F03" w:rsidRPr="00CD4911">
        <w:rPr>
          <w:rFonts w:ascii="Calibri" w:hAnsi="Calibri" w:cs="Calibri"/>
          <w:lang w:val="ka-GE"/>
        </w:rPr>
        <w:t xml:space="preserve"> </w:t>
      </w:r>
      <w:r w:rsidR="004B12A4">
        <w:rPr>
          <w:rFonts w:ascii="Calibri" w:hAnsi="Calibri" w:cs="Calibri"/>
          <w:lang w:val="ka-GE"/>
        </w:rPr>
        <w:t>–</w:t>
      </w:r>
      <w:r>
        <w:rPr>
          <w:rFonts w:ascii="Calibri" w:hAnsi="Calibri" w:cs="Calibri"/>
          <w:lang w:val="ka-GE"/>
        </w:rPr>
        <w:t xml:space="preserve"> </w:t>
      </w:r>
      <w:r w:rsidR="004B12A4">
        <w:rPr>
          <w:rFonts w:ascii="Calibri" w:hAnsi="Calibri" w:cs="Calibri"/>
        </w:rPr>
        <w:t>file has database credentials for connection, and properties for JWT Authentication</w:t>
      </w:r>
    </w:p>
    <w:tbl>
      <w:tblPr>
        <w:tblStyle w:val="ListTable3"/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0"/>
      </w:tblGrid>
      <w:tr w:rsidR="002E0D69" w14:paraId="2904BEB0" w14:textId="77777777" w:rsidTr="00BC0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0" w:type="dxa"/>
          </w:tcPr>
          <w:p w14:paraId="775F95DA" w14:textId="3F3F91BE" w:rsidR="002E0D69" w:rsidRPr="002C7788" w:rsidRDefault="00FE7258" w:rsidP="00FE7258">
            <w:pPr>
              <w:pStyle w:val="NoSpacing"/>
              <w:jc w:val="center"/>
              <w:rPr>
                <w:rFonts w:asciiTheme="minorHAnsi" w:eastAsia="Times New Roman" w:hAnsiTheme="minorHAnsi"/>
                <w:color w:val="808080"/>
              </w:rPr>
            </w:pPr>
            <w:proofErr w:type="spellStart"/>
            <w:r>
              <w:rPr>
                <w:rFonts w:asciiTheme="minorHAnsi" w:hAnsiTheme="minorHAnsi"/>
              </w:rPr>
              <w:t>Conf</w:t>
            </w:r>
            <w:proofErr w:type="spellEnd"/>
            <w:r>
              <w:rPr>
                <w:rFonts w:asciiTheme="minorHAnsi" w:hAnsiTheme="minorHAnsi"/>
              </w:rPr>
              <w:t>/</w:t>
            </w:r>
            <w:proofErr w:type="spellStart"/>
            <w:r>
              <w:rPr>
                <w:rFonts w:asciiTheme="minorHAnsi" w:hAnsiTheme="minorHAnsi"/>
              </w:rPr>
              <w:t>application</w:t>
            </w:r>
            <w:r w:rsidR="001C13F9">
              <w:rPr>
                <w:rFonts w:asciiTheme="minorHAnsi" w:hAnsiTheme="minorHAnsi"/>
              </w:rPr>
              <w:t>.properties</w:t>
            </w:r>
            <w:proofErr w:type="spellEnd"/>
          </w:p>
        </w:tc>
      </w:tr>
      <w:tr w:rsidR="002E0D69" w14:paraId="7F52DA96" w14:textId="77777777" w:rsidTr="00BC07C6">
        <w:tblPrEx>
          <w:tblCellMar>
            <w:top w:w="0" w:type="dxa"/>
            <w:bottom w:w="0" w:type="dxa"/>
          </w:tblCellMar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tcBorders>
              <w:top w:val="none" w:sz="0" w:space="0" w:color="auto"/>
              <w:bottom w:val="none" w:sz="0" w:space="0" w:color="auto"/>
            </w:tcBorders>
          </w:tcPr>
          <w:p w14:paraId="2FC896F0" w14:textId="58F30A90" w:rsidR="004B12A4" w:rsidRPr="004B12A4" w:rsidRDefault="004B12A4" w:rsidP="004B12A4">
            <w:pPr>
              <w:shd w:val="clear" w:color="auto" w:fill="1E1F22"/>
              <w:spacing w:after="0" w:line="240" w:lineRule="auto"/>
              <w:rPr>
                <w:rFonts w:ascii="Courier New" w:eastAsia="Times New Roman" w:hAnsi="Courier New" w:cs="Courier New"/>
                <w:color w:val="6AAB73"/>
                <w:szCs w:val="20"/>
              </w:rPr>
            </w:pP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application.name</w:t>
            </w:r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Online Course Management System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datasource.url</w:t>
            </w:r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jdbc:h2:mem:coursemanagement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datasource.driverClassName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org.h2.Driver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datasource.username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username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datasource.password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password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jpa.database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-platform</w:t>
            </w:r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org.hibernate.dialect.H2Dialect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spring.h2.console.enabled</w:t>
            </w:r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true</w:t>
            </w: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br/>
            </w:r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br/>
              <w:t>jwt.secret</w:t>
            </w:r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b7acf8204b85ab7cec6e73b91f682677d642d328fdec7788e8cbff11ff1a5b22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jwt.expiration.hours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t>24</w:t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r w:rsidRPr="004B12A4">
              <w:rPr>
                <w:rFonts w:ascii="Courier New" w:eastAsia="Times New Roman" w:hAnsi="Courier New" w:cs="Courier New"/>
                <w:color w:val="6AAB73"/>
                <w:szCs w:val="20"/>
              </w:rPr>
              <w:br/>
            </w:r>
            <w:proofErr w:type="spellStart"/>
            <w:r w:rsidRPr="004B12A4">
              <w:rPr>
                <w:rFonts w:ascii="Courier New" w:eastAsia="Times New Roman" w:hAnsi="Courier New" w:cs="Courier New"/>
                <w:color w:val="CF8E6D"/>
                <w:szCs w:val="20"/>
              </w:rPr>
              <w:t>logging.level.ge.OCMS</w:t>
            </w:r>
            <w:proofErr w:type="spellEnd"/>
            <w:r w:rsidRPr="004B12A4">
              <w:rPr>
                <w:rFonts w:ascii="Courier New" w:eastAsia="Times New Roman" w:hAnsi="Courier New" w:cs="Courier New"/>
                <w:color w:val="808080"/>
                <w:szCs w:val="20"/>
              </w:rPr>
              <w:t>=</w:t>
            </w:r>
            <w:r w:rsidRPr="004B12A4">
              <w:rPr>
                <w:rFonts w:ascii="Courier New" w:eastAsia="Times New Roman" w:hAnsi="Courier New" w:cs="Courier New"/>
                <w:color w:val="57AAF7"/>
                <w:szCs w:val="20"/>
              </w:rPr>
              <w:t>TRACE</w:t>
            </w:r>
          </w:p>
          <w:p w14:paraId="693DB4ED" w14:textId="216160BA" w:rsidR="002E0D69" w:rsidRDefault="002E0D69" w:rsidP="00291241">
            <w:pPr>
              <w:shd w:val="clear" w:color="auto" w:fill="1E1E1E"/>
              <w:spacing w:after="0" w:line="225" w:lineRule="atLeast"/>
              <w:rPr>
                <w:rFonts w:eastAsia="Times New Roman"/>
                <w:color w:val="808080"/>
              </w:rPr>
            </w:pPr>
          </w:p>
        </w:tc>
      </w:tr>
      <w:tr w:rsidR="00261CBE" w14:paraId="1F3FD584" w14:textId="77777777" w:rsidTr="00BC07C6">
        <w:tblPrEx>
          <w:tblCellMar>
            <w:top w:w="0" w:type="dxa"/>
            <w:bottom w:w="0" w:type="dxa"/>
          </w:tblCellMar>
        </w:tblPrEx>
        <w:trPr>
          <w:cantSplit w:val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DC665E4" w14:textId="77777777" w:rsidR="00261CBE" w:rsidRPr="00CD4911" w:rsidRDefault="00261CBE" w:rsidP="00261CBE">
            <w:pPr>
              <w:shd w:val="clear" w:color="auto" w:fill="1E1E1E"/>
              <w:spacing w:after="0" w:line="225" w:lineRule="atLeast"/>
              <w:rPr>
                <w:rFonts w:ascii="Consolas" w:eastAsia="Times New Roman" w:hAnsi="Consolas" w:cs="Times New Roman"/>
                <w:color w:val="D4D4D4"/>
                <w:sz w:val="17"/>
                <w:szCs w:val="17"/>
              </w:rPr>
            </w:pPr>
          </w:p>
        </w:tc>
      </w:tr>
    </w:tbl>
    <w:p w14:paraId="490244B8" w14:textId="77777777" w:rsidR="006A6DBD" w:rsidRDefault="006A6DBD" w:rsidP="006A6DBD">
      <w:pPr>
        <w:rPr>
          <w:rFonts w:ascii="Sylfaen" w:hAnsi="Sylfaen"/>
          <w:lang w:val="ka-GE"/>
        </w:rPr>
      </w:pPr>
      <w:bookmarkStart w:id="8" w:name="_Triggers"/>
      <w:bookmarkStart w:id="9" w:name="_5._სერვისის_რესპონსები"/>
      <w:bookmarkEnd w:id="8"/>
      <w:bookmarkEnd w:id="9"/>
    </w:p>
    <w:p w14:paraId="72C34A32" w14:textId="24831C7F" w:rsidR="006A6DBD" w:rsidRDefault="006A6DBD" w:rsidP="00EC6DF7">
      <w:pPr>
        <w:rPr>
          <w:rFonts w:ascii="Sylfaen" w:hAnsi="Sylfaen"/>
          <w:lang w:val="ka-GE"/>
        </w:rPr>
      </w:pPr>
    </w:p>
    <w:p w14:paraId="7379CC37" w14:textId="6EE06FDF" w:rsidR="002571CB" w:rsidRPr="008001BB" w:rsidRDefault="002571CB" w:rsidP="008001BB">
      <w:pPr>
        <w:rPr>
          <w:rFonts w:ascii="Sylfaen" w:hAnsi="Sylfaen"/>
          <w:lang w:val="ka-GE"/>
        </w:rPr>
      </w:pPr>
    </w:p>
    <w:sectPr w:rsidR="002571CB" w:rsidRPr="008001BB" w:rsidSect="002C778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2BE7D" w14:textId="77777777" w:rsidR="00301AD8" w:rsidRDefault="00301AD8" w:rsidP="004150E4">
      <w:pPr>
        <w:spacing w:after="0" w:line="240" w:lineRule="auto"/>
      </w:pPr>
      <w:r>
        <w:separator/>
      </w:r>
    </w:p>
  </w:endnote>
  <w:endnote w:type="continuationSeparator" w:id="0">
    <w:p w14:paraId="43203132" w14:textId="77777777" w:rsidR="00301AD8" w:rsidRDefault="00301AD8" w:rsidP="00415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AF5EC8" w14:textId="12BF691C" w:rsidR="00863FCB" w:rsidRDefault="00863FCB" w:rsidP="000F3A70">
    <w:pPr>
      <w:pStyle w:val="Footer"/>
      <w:tabs>
        <w:tab w:val="left" w:pos="187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87D717" w14:textId="77777777" w:rsidR="00301AD8" w:rsidRDefault="00301AD8" w:rsidP="004150E4">
      <w:pPr>
        <w:spacing w:after="0" w:line="240" w:lineRule="auto"/>
      </w:pPr>
      <w:r>
        <w:separator/>
      </w:r>
    </w:p>
  </w:footnote>
  <w:footnote w:type="continuationSeparator" w:id="0">
    <w:p w14:paraId="72100459" w14:textId="77777777" w:rsidR="00301AD8" w:rsidRDefault="00301AD8" w:rsidP="004150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9E4076" w14:textId="6350A97D" w:rsidR="00863FCB" w:rsidRPr="00B0390A" w:rsidRDefault="00301AD8">
    <w:pPr>
      <w:spacing w:line="264" w:lineRule="auto"/>
      <w:rPr>
        <w:color w:val="A30F97"/>
      </w:rPr>
    </w:pPr>
    <w:sdt>
      <w:sdtPr>
        <w:rPr>
          <w:color w:val="0D0D0D" w:themeColor="text1" w:themeTint="F2"/>
          <w:szCs w:val="20"/>
        </w:rPr>
        <w:alias w:val="Title"/>
        <w:id w:val="780305499"/>
        <w:placeholder>
          <w:docPart w:val="D54E1A6EE0AB4220BA4B174EEA33768E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4B12A4" w:rsidRPr="008A2889">
          <w:rPr>
            <w:color w:val="0D0D0D" w:themeColor="text1" w:themeTint="F2"/>
            <w:szCs w:val="20"/>
          </w:rPr>
          <w:t>Online Course Management System (OCMS)</w:t>
        </w:r>
      </w:sdtContent>
    </w:sdt>
    <w:r w:rsidR="00863FCB">
      <w:rPr>
        <w:color w:val="A30F97"/>
        <w:szCs w:val="20"/>
      </w:rPr>
      <w:t xml:space="preserve"> </w:t>
    </w:r>
    <w:r w:rsidR="00863FCB">
      <w:rPr>
        <w:color w:val="A30F97"/>
        <w:szCs w:val="20"/>
      </w:rPr>
      <w:ptab w:relativeTo="margin" w:alignment="right" w:leader="none"/>
    </w:r>
    <w:r w:rsidR="00863FCB"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354376" wp14:editId="5E69F92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9F8D6DA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b7b7b [1614]" strokeweight="1.25pt">
              <w10:wrap anchorx="page" anchory="page"/>
            </v:rect>
          </w:pict>
        </mc:Fallback>
      </mc:AlternateContent>
    </w:r>
  </w:p>
  <w:p w14:paraId="361BBFF1" w14:textId="77777777" w:rsidR="00863FCB" w:rsidRDefault="00863F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53294"/>
    <w:multiLevelType w:val="hybridMultilevel"/>
    <w:tmpl w:val="CDF6F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9542D"/>
    <w:multiLevelType w:val="hybridMultilevel"/>
    <w:tmpl w:val="DA80E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24588"/>
    <w:multiLevelType w:val="multilevel"/>
    <w:tmpl w:val="56E2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2F30F1"/>
    <w:multiLevelType w:val="hybridMultilevel"/>
    <w:tmpl w:val="A0764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478F2"/>
    <w:multiLevelType w:val="hybridMultilevel"/>
    <w:tmpl w:val="54165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83F85"/>
    <w:multiLevelType w:val="hybridMultilevel"/>
    <w:tmpl w:val="04047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E82CF4"/>
    <w:multiLevelType w:val="hybridMultilevel"/>
    <w:tmpl w:val="974E1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FD375B"/>
    <w:multiLevelType w:val="multilevel"/>
    <w:tmpl w:val="A4D63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11355E"/>
    <w:multiLevelType w:val="hybridMultilevel"/>
    <w:tmpl w:val="4B06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4040F"/>
    <w:multiLevelType w:val="hybridMultilevel"/>
    <w:tmpl w:val="AE3A5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D4EDD"/>
    <w:multiLevelType w:val="hybridMultilevel"/>
    <w:tmpl w:val="86BA04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073642C"/>
    <w:multiLevelType w:val="multilevel"/>
    <w:tmpl w:val="63E49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4347DC2"/>
    <w:multiLevelType w:val="multilevel"/>
    <w:tmpl w:val="8D5EC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43B0049"/>
    <w:multiLevelType w:val="hybridMultilevel"/>
    <w:tmpl w:val="633A1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31ECE"/>
    <w:multiLevelType w:val="hybridMultilevel"/>
    <w:tmpl w:val="54165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F6B81"/>
    <w:multiLevelType w:val="hybridMultilevel"/>
    <w:tmpl w:val="25EE91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5C7DDC"/>
    <w:multiLevelType w:val="hybridMultilevel"/>
    <w:tmpl w:val="58B0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D38FB"/>
    <w:multiLevelType w:val="hybridMultilevel"/>
    <w:tmpl w:val="6A98C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725861"/>
    <w:multiLevelType w:val="hybridMultilevel"/>
    <w:tmpl w:val="A9D86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062750"/>
    <w:multiLevelType w:val="hybridMultilevel"/>
    <w:tmpl w:val="D9BA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9211D"/>
    <w:multiLevelType w:val="multilevel"/>
    <w:tmpl w:val="2C948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A34A8D"/>
    <w:multiLevelType w:val="hybridMultilevel"/>
    <w:tmpl w:val="AE48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BE5C05"/>
    <w:multiLevelType w:val="hybridMultilevel"/>
    <w:tmpl w:val="592EB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418"/>
    <w:multiLevelType w:val="hybridMultilevel"/>
    <w:tmpl w:val="51A80D1C"/>
    <w:lvl w:ilvl="0" w:tplc="2FF0756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864516"/>
    <w:multiLevelType w:val="hybridMultilevel"/>
    <w:tmpl w:val="25E8A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6D576B"/>
    <w:multiLevelType w:val="hybridMultilevel"/>
    <w:tmpl w:val="E120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F5847"/>
    <w:multiLevelType w:val="multilevel"/>
    <w:tmpl w:val="C9E28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830A8F"/>
    <w:multiLevelType w:val="hybridMultilevel"/>
    <w:tmpl w:val="7988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9F19B6"/>
    <w:multiLevelType w:val="hybridMultilevel"/>
    <w:tmpl w:val="25E87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02ACB"/>
    <w:multiLevelType w:val="hybridMultilevel"/>
    <w:tmpl w:val="B9B87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2252F5"/>
    <w:multiLevelType w:val="hybridMultilevel"/>
    <w:tmpl w:val="171E4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7637A"/>
    <w:multiLevelType w:val="hybridMultilevel"/>
    <w:tmpl w:val="C11A726C"/>
    <w:lvl w:ilvl="0" w:tplc="CA606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5D55E4"/>
    <w:multiLevelType w:val="hybridMultilevel"/>
    <w:tmpl w:val="C122EDB6"/>
    <w:lvl w:ilvl="0" w:tplc="0409000F">
      <w:start w:val="1"/>
      <w:numFmt w:val="decimal"/>
      <w:lvlText w:val="%1."/>
      <w:lvlJc w:val="left"/>
      <w:pPr>
        <w:ind w:left="763" w:hanging="360"/>
      </w:pPr>
    </w:lvl>
    <w:lvl w:ilvl="1" w:tplc="04090019" w:tentative="1">
      <w:start w:val="1"/>
      <w:numFmt w:val="lowerLetter"/>
      <w:lvlText w:val="%2."/>
      <w:lvlJc w:val="left"/>
      <w:pPr>
        <w:ind w:left="1483" w:hanging="360"/>
      </w:pPr>
    </w:lvl>
    <w:lvl w:ilvl="2" w:tplc="0409001B" w:tentative="1">
      <w:start w:val="1"/>
      <w:numFmt w:val="lowerRoman"/>
      <w:lvlText w:val="%3."/>
      <w:lvlJc w:val="right"/>
      <w:pPr>
        <w:ind w:left="2203" w:hanging="180"/>
      </w:pPr>
    </w:lvl>
    <w:lvl w:ilvl="3" w:tplc="0409000F" w:tentative="1">
      <w:start w:val="1"/>
      <w:numFmt w:val="decimal"/>
      <w:lvlText w:val="%4."/>
      <w:lvlJc w:val="left"/>
      <w:pPr>
        <w:ind w:left="2923" w:hanging="360"/>
      </w:pPr>
    </w:lvl>
    <w:lvl w:ilvl="4" w:tplc="04090019" w:tentative="1">
      <w:start w:val="1"/>
      <w:numFmt w:val="lowerLetter"/>
      <w:lvlText w:val="%5."/>
      <w:lvlJc w:val="left"/>
      <w:pPr>
        <w:ind w:left="3643" w:hanging="360"/>
      </w:pPr>
    </w:lvl>
    <w:lvl w:ilvl="5" w:tplc="0409001B" w:tentative="1">
      <w:start w:val="1"/>
      <w:numFmt w:val="lowerRoman"/>
      <w:lvlText w:val="%6."/>
      <w:lvlJc w:val="right"/>
      <w:pPr>
        <w:ind w:left="4363" w:hanging="180"/>
      </w:pPr>
    </w:lvl>
    <w:lvl w:ilvl="6" w:tplc="0409000F" w:tentative="1">
      <w:start w:val="1"/>
      <w:numFmt w:val="decimal"/>
      <w:lvlText w:val="%7."/>
      <w:lvlJc w:val="left"/>
      <w:pPr>
        <w:ind w:left="5083" w:hanging="360"/>
      </w:pPr>
    </w:lvl>
    <w:lvl w:ilvl="7" w:tplc="04090019" w:tentative="1">
      <w:start w:val="1"/>
      <w:numFmt w:val="lowerLetter"/>
      <w:lvlText w:val="%8."/>
      <w:lvlJc w:val="left"/>
      <w:pPr>
        <w:ind w:left="5803" w:hanging="360"/>
      </w:pPr>
    </w:lvl>
    <w:lvl w:ilvl="8" w:tplc="0409001B" w:tentative="1">
      <w:start w:val="1"/>
      <w:numFmt w:val="lowerRoman"/>
      <w:lvlText w:val="%9."/>
      <w:lvlJc w:val="right"/>
      <w:pPr>
        <w:ind w:left="6523" w:hanging="180"/>
      </w:pPr>
    </w:lvl>
  </w:abstractNum>
  <w:abstractNum w:abstractNumId="33" w15:restartNumberingAfterBreak="0">
    <w:nsid w:val="57BB58BA"/>
    <w:multiLevelType w:val="hybridMultilevel"/>
    <w:tmpl w:val="BC26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BF425C"/>
    <w:multiLevelType w:val="hybridMultilevel"/>
    <w:tmpl w:val="22C08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871808"/>
    <w:multiLevelType w:val="hybridMultilevel"/>
    <w:tmpl w:val="5B9CE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B35F6"/>
    <w:multiLevelType w:val="hybridMultilevel"/>
    <w:tmpl w:val="3ED02884"/>
    <w:lvl w:ilvl="0" w:tplc="19E4B5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C21316"/>
    <w:multiLevelType w:val="multilevel"/>
    <w:tmpl w:val="F222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6BE5801"/>
    <w:multiLevelType w:val="multilevel"/>
    <w:tmpl w:val="59EAC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9DA294C"/>
    <w:multiLevelType w:val="hybridMultilevel"/>
    <w:tmpl w:val="0536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B0008C"/>
    <w:multiLevelType w:val="hybridMultilevel"/>
    <w:tmpl w:val="06822AAC"/>
    <w:lvl w:ilvl="0" w:tplc="C10EC07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707BE"/>
    <w:multiLevelType w:val="multilevel"/>
    <w:tmpl w:val="7F70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DB86F45"/>
    <w:multiLevelType w:val="hybridMultilevel"/>
    <w:tmpl w:val="FB267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F11C80"/>
    <w:multiLevelType w:val="hybridMultilevel"/>
    <w:tmpl w:val="43EC3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2B75B7"/>
    <w:multiLevelType w:val="hybridMultilevel"/>
    <w:tmpl w:val="1C32F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1754F0"/>
    <w:multiLevelType w:val="hybridMultilevel"/>
    <w:tmpl w:val="6D082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0E479E"/>
    <w:multiLevelType w:val="hybridMultilevel"/>
    <w:tmpl w:val="54165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131750"/>
    <w:multiLevelType w:val="hybridMultilevel"/>
    <w:tmpl w:val="D25C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D20381"/>
    <w:multiLevelType w:val="multilevel"/>
    <w:tmpl w:val="C9E28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5"/>
  </w:num>
  <w:num w:numId="2">
    <w:abstractNumId w:val="1"/>
  </w:num>
  <w:num w:numId="3">
    <w:abstractNumId w:val="28"/>
  </w:num>
  <w:num w:numId="4">
    <w:abstractNumId w:val="24"/>
  </w:num>
  <w:num w:numId="5">
    <w:abstractNumId w:val="23"/>
  </w:num>
  <w:num w:numId="6">
    <w:abstractNumId w:val="8"/>
  </w:num>
  <w:num w:numId="7">
    <w:abstractNumId w:val="31"/>
  </w:num>
  <w:num w:numId="8">
    <w:abstractNumId w:val="4"/>
  </w:num>
  <w:num w:numId="9">
    <w:abstractNumId w:val="14"/>
  </w:num>
  <w:num w:numId="10">
    <w:abstractNumId w:val="40"/>
  </w:num>
  <w:num w:numId="11">
    <w:abstractNumId w:val="46"/>
  </w:num>
  <w:num w:numId="12">
    <w:abstractNumId w:val="0"/>
  </w:num>
  <w:num w:numId="13">
    <w:abstractNumId w:val="21"/>
  </w:num>
  <w:num w:numId="14">
    <w:abstractNumId w:val="3"/>
  </w:num>
  <w:num w:numId="15">
    <w:abstractNumId w:val="47"/>
  </w:num>
  <w:num w:numId="16">
    <w:abstractNumId w:val="25"/>
  </w:num>
  <w:num w:numId="17">
    <w:abstractNumId w:val="43"/>
  </w:num>
  <w:num w:numId="18">
    <w:abstractNumId w:val="18"/>
  </w:num>
  <w:num w:numId="19">
    <w:abstractNumId w:val="13"/>
  </w:num>
  <w:num w:numId="20">
    <w:abstractNumId w:val="16"/>
  </w:num>
  <w:num w:numId="21">
    <w:abstractNumId w:val="10"/>
  </w:num>
  <w:num w:numId="22">
    <w:abstractNumId w:val="5"/>
  </w:num>
  <w:num w:numId="23">
    <w:abstractNumId w:val="29"/>
  </w:num>
  <w:num w:numId="24">
    <w:abstractNumId w:val="17"/>
  </w:num>
  <w:num w:numId="25">
    <w:abstractNumId w:val="6"/>
  </w:num>
  <w:num w:numId="26">
    <w:abstractNumId w:val="30"/>
  </w:num>
  <w:num w:numId="27">
    <w:abstractNumId w:val="27"/>
  </w:num>
  <w:num w:numId="28">
    <w:abstractNumId w:val="36"/>
  </w:num>
  <w:num w:numId="29">
    <w:abstractNumId w:val="45"/>
  </w:num>
  <w:num w:numId="30">
    <w:abstractNumId w:val="9"/>
  </w:num>
  <w:num w:numId="31">
    <w:abstractNumId w:val="34"/>
  </w:num>
  <w:num w:numId="32">
    <w:abstractNumId w:val="32"/>
  </w:num>
  <w:num w:numId="33">
    <w:abstractNumId w:val="15"/>
  </w:num>
  <w:num w:numId="34">
    <w:abstractNumId w:val="33"/>
  </w:num>
  <w:num w:numId="35">
    <w:abstractNumId w:val="22"/>
  </w:num>
  <w:num w:numId="36">
    <w:abstractNumId w:val="42"/>
  </w:num>
  <w:num w:numId="37">
    <w:abstractNumId w:val="44"/>
  </w:num>
  <w:num w:numId="38">
    <w:abstractNumId w:val="39"/>
  </w:num>
  <w:num w:numId="39">
    <w:abstractNumId w:val="19"/>
  </w:num>
  <w:num w:numId="40">
    <w:abstractNumId w:val="26"/>
  </w:num>
  <w:num w:numId="41">
    <w:abstractNumId w:val="20"/>
  </w:num>
  <w:num w:numId="42">
    <w:abstractNumId w:val="48"/>
  </w:num>
  <w:num w:numId="43">
    <w:abstractNumId w:val="7"/>
  </w:num>
  <w:num w:numId="44">
    <w:abstractNumId w:val="37"/>
  </w:num>
  <w:num w:numId="45">
    <w:abstractNumId w:val="11"/>
  </w:num>
  <w:num w:numId="46">
    <w:abstractNumId w:val="38"/>
  </w:num>
  <w:num w:numId="47">
    <w:abstractNumId w:val="2"/>
  </w:num>
  <w:num w:numId="48">
    <w:abstractNumId w:val="12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3M7U0MzQztDC2sDBT0lEKTi0uzszPAykwrgUAwL3wZiwAAAA="/>
  </w:docVars>
  <w:rsids>
    <w:rsidRoot w:val="0035033F"/>
    <w:rsid w:val="000012B5"/>
    <w:rsid w:val="00007DD5"/>
    <w:rsid w:val="00013C3F"/>
    <w:rsid w:val="0002497E"/>
    <w:rsid w:val="00024D07"/>
    <w:rsid w:val="00026A2B"/>
    <w:rsid w:val="000421B1"/>
    <w:rsid w:val="00042993"/>
    <w:rsid w:val="00044E3A"/>
    <w:rsid w:val="00045055"/>
    <w:rsid w:val="00052B3F"/>
    <w:rsid w:val="0005461B"/>
    <w:rsid w:val="0005538E"/>
    <w:rsid w:val="00055486"/>
    <w:rsid w:val="00063B31"/>
    <w:rsid w:val="00063F8B"/>
    <w:rsid w:val="0006458F"/>
    <w:rsid w:val="00067D73"/>
    <w:rsid w:val="00074682"/>
    <w:rsid w:val="00080613"/>
    <w:rsid w:val="00081D40"/>
    <w:rsid w:val="0008542F"/>
    <w:rsid w:val="00087DF0"/>
    <w:rsid w:val="00090EDF"/>
    <w:rsid w:val="000912C7"/>
    <w:rsid w:val="00091C13"/>
    <w:rsid w:val="000924EA"/>
    <w:rsid w:val="000952F4"/>
    <w:rsid w:val="00096E6B"/>
    <w:rsid w:val="0009757F"/>
    <w:rsid w:val="000A6869"/>
    <w:rsid w:val="000A7039"/>
    <w:rsid w:val="000A70E8"/>
    <w:rsid w:val="000B0E2D"/>
    <w:rsid w:val="000B17EC"/>
    <w:rsid w:val="000B295C"/>
    <w:rsid w:val="000B31BF"/>
    <w:rsid w:val="000B347E"/>
    <w:rsid w:val="000B3ECE"/>
    <w:rsid w:val="000B46C4"/>
    <w:rsid w:val="000B5A37"/>
    <w:rsid w:val="000B63C7"/>
    <w:rsid w:val="000B6845"/>
    <w:rsid w:val="000C3A2B"/>
    <w:rsid w:val="000C4E98"/>
    <w:rsid w:val="000C6142"/>
    <w:rsid w:val="000C7967"/>
    <w:rsid w:val="000D3334"/>
    <w:rsid w:val="000E0F9C"/>
    <w:rsid w:val="000E2DDD"/>
    <w:rsid w:val="000E38FB"/>
    <w:rsid w:val="000E4A59"/>
    <w:rsid w:val="000F3A70"/>
    <w:rsid w:val="000F3B2B"/>
    <w:rsid w:val="0010167E"/>
    <w:rsid w:val="00103422"/>
    <w:rsid w:val="00104342"/>
    <w:rsid w:val="00106BA6"/>
    <w:rsid w:val="0011377A"/>
    <w:rsid w:val="001157CE"/>
    <w:rsid w:val="00115C4F"/>
    <w:rsid w:val="0011794C"/>
    <w:rsid w:val="00120DAB"/>
    <w:rsid w:val="00122799"/>
    <w:rsid w:val="0012329E"/>
    <w:rsid w:val="00124BDA"/>
    <w:rsid w:val="00126AA2"/>
    <w:rsid w:val="00127D21"/>
    <w:rsid w:val="00127E40"/>
    <w:rsid w:val="001334A7"/>
    <w:rsid w:val="0013405A"/>
    <w:rsid w:val="00141014"/>
    <w:rsid w:val="0014170D"/>
    <w:rsid w:val="00141F2E"/>
    <w:rsid w:val="00142B38"/>
    <w:rsid w:val="00144B9A"/>
    <w:rsid w:val="0014636F"/>
    <w:rsid w:val="00147C13"/>
    <w:rsid w:val="00150446"/>
    <w:rsid w:val="00152822"/>
    <w:rsid w:val="00152E82"/>
    <w:rsid w:val="001538D5"/>
    <w:rsid w:val="00153C93"/>
    <w:rsid w:val="00156A23"/>
    <w:rsid w:val="00156E23"/>
    <w:rsid w:val="00157C72"/>
    <w:rsid w:val="00161E06"/>
    <w:rsid w:val="00166EB0"/>
    <w:rsid w:val="00171240"/>
    <w:rsid w:val="0017178C"/>
    <w:rsid w:val="00171FBD"/>
    <w:rsid w:val="00172341"/>
    <w:rsid w:val="00172B12"/>
    <w:rsid w:val="00173D1C"/>
    <w:rsid w:val="001873E6"/>
    <w:rsid w:val="00187795"/>
    <w:rsid w:val="001904B7"/>
    <w:rsid w:val="001962AF"/>
    <w:rsid w:val="00196F71"/>
    <w:rsid w:val="00197E98"/>
    <w:rsid w:val="001A0481"/>
    <w:rsid w:val="001A331C"/>
    <w:rsid w:val="001A3C2C"/>
    <w:rsid w:val="001A5463"/>
    <w:rsid w:val="001A5D4A"/>
    <w:rsid w:val="001A6323"/>
    <w:rsid w:val="001B68AD"/>
    <w:rsid w:val="001B74FB"/>
    <w:rsid w:val="001B7B7B"/>
    <w:rsid w:val="001C13F9"/>
    <w:rsid w:val="001C153B"/>
    <w:rsid w:val="001C3C84"/>
    <w:rsid w:val="001C4001"/>
    <w:rsid w:val="001C7645"/>
    <w:rsid w:val="001C7D35"/>
    <w:rsid w:val="001D016E"/>
    <w:rsid w:val="001D15AC"/>
    <w:rsid w:val="001D4B53"/>
    <w:rsid w:val="001D5230"/>
    <w:rsid w:val="001D6708"/>
    <w:rsid w:val="001E2307"/>
    <w:rsid w:val="001E457D"/>
    <w:rsid w:val="001E6278"/>
    <w:rsid w:val="001E797C"/>
    <w:rsid w:val="001F4467"/>
    <w:rsid w:val="001F4DE7"/>
    <w:rsid w:val="001F62B2"/>
    <w:rsid w:val="001F7FE3"/>
    <w:rsid w:val="00204529"/>
    <w:rsid w:val="002115CA"/>
    <w:rsid w:val="00214C8F"/>
    <w:rsid w:val="002168E9"/>
    <w:rsid w:val="0021743B"/>
    <w:rsid w:val="0022013E"/>
    <w:rsid w:val="00221953"/>
    <w:rsid w:val="0023066B"/>
    <w:rsid w:val="0023104C"/>
    <w:rsid w:val="00231B84"/>
    <w:rsid w:val="00240BDF"/>
    <w:rsid w:val="00242E37"/>
    <w:rsid w:val="00243ECB"/>
    <w:rsid w:val="0024626A"/>
    <w:rsid w:val="002570AE"/>
    <w:rsid w:val="002571CB"/>
    <w:rsid w:val="00257515"/>
    <w:rsid w:val="00261CBE"/>
    <w:rsid w:val="00262645"/>
    <w:rsid w:val="00270AC9"/>
    <w:rsid w:val="00271228"/>
    <w:rsid w:val="00273A7F"/>
    <w:rsid w:val="00274C94"/>
    <w:rsid w:val="002756D1"/>
    <w:rsid w:val="0027757E"/>
    <w:rsid w:val="00284B56"/>
    <w:rsid w:val="00291241"/>
    <w:rsid w:val="002914CA"/>
    <w:rsid w:val="00292A25"/>
    <w:rsid w:val="00294B87"/>
    <w:rsid w:val="00296F74"/>
    <w:rsid w:val="00297DC8"/>
    <w:rsid w:val="002A0386"/>
    <w:rsid w:val="002A33F0"/>
    <w:rsid w:val="002A3E69"/>
    <w:rsid w:val="002A55B7"/>
    <w:rsid w:val="002A5EB4"/>
    <w:rsid w:val="002B0246"/>
    <w:rsid w:val="002B266E"/>
    <w:rsid w:val="002B300B"/>
    <w:rsid w:val="002B6033"/>
    <w:rsid w:val="002B6C8F"/>
    <w:rsid w:val="002C16BC"/>
    <w:rsid w:val="002C22DA"/>
    <w:rsid w:val="002C4DD4"/>
    <w:rsid w:val="002C7788"/>
    <w:rsid w:val="002C7BF1"/>
    <w:rsid w:val="002D42A0"/>
    <w:rsid w:val="002D65DA"/>
    <w:rsid w:val="002E0D69"/>
    <w:rsid w:val="002E31E5"/>
    <w:rsid w:val="002F66C6"/>
    <w:rsid w:val="00300DB8"/>
    <w:rsid w:val="00301AD8"/>
    <w:rsid w:val="00302866"/>
    <w:rsid w:val="00303E2E"/>
    <w:rsid w:val="00305070"/>
    <w:rsid w:val="00305ADF"/>
    <w:rsid w:val="00306D4F"/>
    <w:rsid w:val="00311AA6"/>
    <w:rsid w:val="00311F70"/>
    <w:rsid w:val="00312882"/>
    <w:rsid w:val="00313B8C"/>
    <w:rsid w:val="0031509F"/>
    <w:rsid w:val="003225A7"/>
    <w:rsid w:val="00323A2F"/>
    <w:rsid w:val="00324C0E"/>
    <w:rsid w:val="00325F7E"/>
    <w:rsid w:val="0033062B"/>
    <w:rsid w:val="00330ACF"/>
    <w:rsid w:val="0033440B"/>
    <w:rsid w:val="00335B76"/>
    <w:rsid w:val="00336123"/>
    <w:rsid w:val="003422F9"/>
    <w:rsid w:val="00342E11"/>
    <w:rsid w:val="0034314A"/>
    <w:rsid w:val="003443CD"/>
    <w:rsid w:val="00345262"/>
    <w:rsid w:val="0035033F"/>
    <w:rsid w:val="003529B5"/>
    <w:rsid w:val="00360F1F"/>
    <w:rsid w:val="00363FA5"/>
    <w:rsid w:val="0037146A"/>
    <w:rsid w:val="003757BB"/>
    <w:rsid w:val="00377144"/>
    <w:rsid w:val="00381B85"/>
    <w:rsid w:val="00385DDA"/>
    <w:rsid w:val="003A210D"/>
    <w:rsid w:val="003A420B"/>
    <w:rsid w:val="003A444A"/>
    <w:rsid w:val="003A4E94"/>
    <w:rsid w:val="003A5773"/>
    <w:rsid w:val="003A5E46"/>
    <w:rsid w:val="003A6B74"/>
    <w:rsid w:val="003B09E3"/>
    <w:rsid w:val="003B0CD6"/>
    <w:rsid w:val="003B195E"/>
    <w:rsid w:val="003B448D"/>
    <w:rsid w:val="003C025F"/>
    <w:rsid w:val="003C1764"/>
    <w:rsid w:val="003C1BA9"/>
    <w:rsid w:val="003C38D0"/>
    <w:rsid w:val="003C3AA7"/>
    <w:rsid w:val="003D0ADB"/>
    <w:rsid w:val="003D0D2C"/>
    <w:rsid w:val="003D13CF"/>
    <w:rsid w:val="003D2B0C"/>
    <w:rsid w:val="003D4B14"/>
    <w:rsid w:val="003D4FA5"/>
    <w:rsid w:val="003D5161"/>
    <w:rsid w:val="003D5F88"/>
    <w:rsid w:val="003D7CA1"/>
    <w:rsid w:val="003E11F4"/>
    <w:rsid w:val="003E57BF"/>
    <w:rsid w:val="003E5A60"/>
    <w:rsid w:val="003F1639"/>
    <w:rsid w:val="003F2569"/>
    <w:rsid w:val="003F6120"/>
    <w:rsid w:val="003F680A"/>
    <w:rsid w:val="003F75C8"/>
    <w:rsid w:val="004002D7"/>
    <w:rsid w:val="004005B3"/>
    <w:rsid w:val="00406F66"/>
    <w:rsid w:val="004129AD"/>
    <w:rsid w:val="004141AB"/>
    <w:rsid w:val="004150E4"/>
    <w:rsid w:val="00420437"/>
    <w:rsid w:val="004210D2"/>
    <w:rsid w:val="00430D91"/>
    <w:rsid w:val="0043383B"/>
    <w:rsid w:val="0043400A"/>
    <w:rsid w:val="0043460F"/>
    <w:rsid w:val="00440222"/>
    <w:rsid w:val="0044749A"/>
    <w:rsid w:val="004514AB"/>
    <w:rsid w:val="004526AB"/>
    <w:rsid w:val="00454A0E"/>
    <w:rsid w:val="00456B6A"/>
    <w:rsid w:val="00457384"/>
    <w:rsid w:val="004579F7"/>
    <w:rsid w:val="00460BFF"/>
    <w:rsid w:val="00463B32"/>
    <w:rsid w:val="00466602"/>
    <w:rsid w:val="00466EA0"/>
    <w:rsid w:val="0047006C"/>
    <w:rsid w:val="00472001"/>
    <w:rsid w:val="00481B90"/>
    <w:rsid w:val="00482D38"/>
    <w:rsid w:val="00487989"/>
    <w:rsid w:val="00487C2C"/>
    <w:rsid w:val="004903E7"/>
    <w:rsid w:val="004937D7"/>
    <w:rsid w:val="00493C18"/>
    <w:rsid w:val="00496D10"/>
    <w:rsid w:val="00497E68"/>
    <w:rsid w:val="004A0421"/>
    <w:rsid w:val="004A122D"/>
    <w:rsid w:val="004A3799"/>
    <w:rsid w:val="004A4372"/>
    <w:rsid w:val="004A5859"/>
    <w:rsid w:val="004B114E"/>
    <w:rsid w:val="004B12A4"/>
    <w:rsid w:val="004B13CE"/>
    <w:rsid w:val="004B2C77"/>
    <w:rsid w:val="004B3053"/>
    <w:rsid w:val="004B32CA"/>
    <w:rsid w:val="004B3530"/>
    <w:rsid w:val="004B67DA"/>
    <w:rsid w:val="004B6EE0"/>
    <w:rsid w:val="004C002B"/>
    <w:rsid w:val="004C0934"/>
    <w:rsid w:val="004C194B"/>
    <w:rsid w:val="004C566C"/>
    <w:rsid w:val="004D281F"/>
    <w:rsid w:val="004D5072"/>
    <w:rsid w:val="004D51CF"/>
    <w:rsid w:val="004D541E"/>
    <w:rsid w:val="004D5CC2"/>
    <w:rsid w:val="004D7994"/>
    <w:rsid w:val="004E2E07"/>
    <w:rsid w:val="004E57B5"/>
    <w:rsid w:val="004F158A"/>
    <w:rsid w:val="004F16FA"/>
    <w:rsid w:val="004F24C6"/>
    <w:rsid w:val="004F62BE"/>
    <w:rsid w:val="004F66B6"/>
    <w:rsid w:val="00500E39"/>
    <w:rsid w:val="00500F4F"/>
    <w:rsid w:val="00501411"/>
    <w:rsid w:val="00503F88"/>
    <w:rsid w:val="005061E5"/>
    <w:rsid w:val="005077F5"/>
    <w:rsid w:val="00507F2B"/>
    <w:rsid w:val="00513071"/>
    <w:rsid w:val="00514091"/>
    <w:rsid w:val="0052438A"/>
    <w:rsid w:val="00525106"/>
    <w:rsid w:val="00530180"/>
    <w:rsid w:val="00531588"/>
    <w:rsid w:val="0053535B"/>
    <w:rsid w:val="0053685B"/>
    <w:rsid w:val="00537715"/>
    <w:rsid w:val="005408C2"/>
    <w:rsid w:val="00542154"/>
    <w:rsid w:val="005425C9"/>
    <w:rsid w:val="00545E94"/>
    <w:rsid w:val="00546956"/>
    <w:rsid w:val="00557E74"/>
    <w:rsid w:val="00562CA2"/>
    <w:rsid w:val="00565C34"/>
    <w:rsid w:val="00570729"/>
    <w:rsid w:val="005710BD"/>
    <w:rsid w:val="00575417"/>
    <w:rsid w:val="00576F71"/>
    <w:rsid w:val="00577234"/>
    <w:rsid w:val="00577FBD"/>
    <w:rsid w:val="00580D65"/>
    <w:rsid w:val="00581B1A"/>
    <w:rsid w:val="005841AA"/>
    <w:rsid w:val="00584DF8"/>
    <w:rsid w:val="00586BE2"/>
    <w:rsid w:val="00592C02"/>
    <w:rsid w:val="005966F3"/>
    <w:rsid w:val="00596DFA"/>
    <w:rsid w:val="005A11E9"/>
    <w:rsid w:val="005A25C8"/>
    <w:rsid w:val="005A3909"/>
    <w:rsid w:val="005A3EBA"/>
    <w:rsid w:val="005B0470"/>
    <w:rsid w:val="005B45B3"/>
    <w:rsid w:val="005B6D3A"/>
    <w:rsid w:val="005C0285"/>
    <w:rsid w:val="005C35EF"/>
    <w:rsid w:val="005D047D"/>
    <w:rsid w:val="005D1E5E"/>
    <w:rsid w:val="005D2B55"/>
    <w:rsid w:val="005D41DF"/>
    <w:rsid w:val="005D5651"/>
    <w:rsid w:val="005D7A10"/>
    <w:rsid w:val="005D7B66"/>
    <w:rsid w:val="005E6BC1"/>
    <w:rsid w:val="005F1AB3"/>
    <w:rsid w:val="005F2225"/>
    <w:rsid w:val="00600A63"/>
    <w:rsid w:val="006016EE"/>
    <w:rsid w:val="00601B82"/>
    <w:rsid w:val="00602749"/>
    <w:rsid w:val="00607B4C"/>
    <w:rsid w:val="00612CA6"/>
    <w:rsid w:val="00613B97"/>
    <w:rsid w:val="006146BC"/>
    <w:rsid w:val="00615C7E"/>
    <w:rsid w:val="00615E9D"/>
    <w:rsid w:val="006176AE"/>
    <w:rsid w:val="00620FFA"/>
    <w:rsid w:val="0062592C"/>
    <w:rsid w:val="006271E2"/>
    <w:rsid w:val="006273EF"/>
    <w:rsid w:val="00627F48"/>
    <w:rsid w:val="0063208C"/>
    <w:rsid w:val="006347C7"/>
    <w:rsid w:val="00635E31"/>
    <w:rsid w:val="00641E99"/>
    <w:rsid w:val="006422A3"/>
    <w:rsid w:val="00642547"/>
    <w:rsid w:val="0064629C"/>
    <w:rsid w:val="00647B32"/>
    <w:rsid w:val="006526FD"/>
    <w:rsid w:val="0065345F"/>
    <w:rsid w:val="0065409F"/>
    <w:rsid w:val="006641A6"/>
    <w:rsid w:val="006675A1"/>
    <w:rsid w:val="00671424"/>
    <w:rsid w:val="006738EC"/>
    <w:rsid w:val="00674B4D"/>
    <w:rsid w:val="00676555"/>
    <w:rsid w:val="00676F14"/>
    <w:rsid w:val="00677F05"/>
    <w:rsid w:val="00684AC2"/>
    <w:rsid w:val="00685F23"/>
    <w:rsid w:val="00686F95"/>
    <w:rsid w:val="00695797"/>
    <w:rsid w:val="00697C24"/>
    <w:rsid w:val="006A046C"/>
    <w:rsid w:val="006A2055"/>
    <w:rsid w:val="006A3C44"/>
    <w:rsid w:val="006A4134"/>
    <w:rsid w:val="006A6DBD"/>
    <w:rsid w:val="006B17A8"/>
    <w:rsid w:val="006B4083"/>
    <w:rsid w:val="006B4466"/>
    <w:rsid w:val="006B6C6C"/>
    <w:rsid w:val="006C07B6"/>
    <w:rsid w:val="006C30C5"/>
    <w:rsid w:val="006C316A"/>
    <w:rsid w:val="006C33FD"/>
    <w:rsid w:val="006C3BF6"/>
    <w:rsid w:val="006C3DE9"/>
    <w:rsid w:val="006C4469"/>
    <w:rsid w:val="006C4472"/>
    <w:rsid w:val="006C564B"/>
    <w:rsid w:val="006C6157"/>
    <w:rsid w:val="006D03D6"/>
    <w:rsid w:val="006D4000"/>
    <w:rsid w:val="006D4B46"/>
    <w:rsid w:val="006D6242"/>
    <w:rsid w:val="006E0C87"/>
    <w:rsid w:val="006E4E56"/>
    <w:rsid w:val="006F01EA"/>
    <w:rsid w:val="006F37FB"/>
    <w:rsid w:val="006F55BF"/>
    <w:rsid w:val="006F6E19"/>
    <w:rsid w:val="00700363"/>
    <w:rsid w:val="00700DD4"/>
    <w:rsid w:val="00703C9A"/>
    <w:rsid w:val="00704523"/>
    <w:rsid w:val="00706D98"/>
    <w:rsid w:val="0070739C"/>
    <w:rsid w:val="00714993"/>
    <w:rsid w:val="00715716"/>
    <w:rsid w:val="007159BE"/>
    <w:rsid w:val="00716548"/>
    <w:rsid w:val="00716CDA"/>
    <w:rsid w:val="007175DF"/>
    <w:rsid w:val="007201D8"/>
    <w:rsid w:val="007207D6"/>
    <w:rsid w:val="00724F9B"/>
    <w:rsid w:val="00726710"/>
    <w:rsid w:val="00732103"/>
    <w:rsid w:val="0073452B"/>
    <w:rsid w:val="00737FEE"/>
    <w:rsid w:val="0074438B"/>
    <w:rsid w:val="00752A2E"/>
    <w:rsid w:val="007545A9"/>
    <w:rsid w:val="007558AB"/>
    <w:rsid w:val="00757A05"/>
    <w:rsid w:val="00761A2B"/>
    <w:rsid w:val="007622ED"/>
    <w:rsid w:val="00762B1D"/>
    <w:rsid w:val="00767094"/>
    <w:rsid w:val="00772A32"/>
    <w:rsid w:val="00773009"/>
    <w:rsid w:val="007730AE"/>
    <w:rsid w:val="00773BEC"/>
    <w:rsid w:val="0077465C"/>
    <w:rsid w:val="007751E4"/>
    <w:rsid w:val="00777622"/>
    <w:rsid w:val="007847E0"/>
    <w:rsid w:val="00784C8F"/>
    <w:rsid w:val="00786051"/>
    <w:rsid w:val="0078666B"/>
    <w:rsid w:val="00790CC7"/>
    <w:rsid w:val="00793714"/>
    <w:rsid w:val="00796D51"/>
    <w:rsid w:val="007A1694"/>
    <w:rsid w:val="007B0848"/>
    <w:rsid w:val="007B1817"/>
    <w:rsid w:val="007B1F1D"/>
    <w:rsid w:val="007B24C8"/>
    <w:rsid w:val="007B252D"/>
    <w:rsid w:val="007B30CF"/>
    <w:rsid w:val="007B316F"/>
    <w:rsid w:val="007B3642"/>
    <w:rsid w:val="007B3B6E"/>
    <w:rsid w:val="007B6228"/>
    <w:rsid w:val="007C2F27"/>
    <w:rsid w:val="007C3F5A"/>
    <w:rsid w:val="007C6060"/>
    <w:rsid w:val="007C67C9"/>
    <w:rsid w:val="007D6A97"/>
    <w:rsid w:val="007D75A1"/>
    <w:rsid w:val="007E4E01"/>
    <w:rsid w:val="007E57AB"/>
    <w:rsid w:val="007E5820"/>
    <w:rsid w:val="007E7160"/>
    <w:rsid w:val="007F1B6E"/>
    <w:rsid w:val="007F354A"/>
    <w:rsid w:val="007F7554"/>
    <w:rsid w:val="007F7916"/>
    <w:rsid w:val="007F7F96"/>
    <w:rsid w:val="008001BB"/>
    <w:rsid w:val="00806CB0"/>
    <w:rsid w:val="008078F1"/>
    <w:rsid w:val="008107E1"/>
    <w:rsid w:val="0081265F"/>
    <w:rsid w:val="00812F51"/>
    <w:rsid w:val="00813C36"/>
    <w:rsid w:val="0081450A"/>
    <w:rsid w:val="00820A06"/>
    <w:rsid w:val="008237EF"/>
    <w:rsid w:val="008238B9"/>
    <w:rsid w:val="00824816"/>
    <w:rsid w:val="0082593A"/>
    <w:rsid w:val="00826BC1"/>
    <w:rsid w:val="008343C0"/>
    <w:rsid w:val="00834BBF"/>
    <w:rsid w:val="00835743"/>
    <w:rsid w:val="00841A91"/>
    <w:rsid w:val="0084243E"/>
    <w:rsid w:val="00843A04"/>
    <w:rsid w:val="00843AE3"/>
    <w:rsid w:val="00845BB0"/>
    <w:rsid w:val="00846367"/>
    <w:rsid w:val="00847E6F"/>
    <w:rsid w:val="0085002C"/>
    <w:rsid w:val="00850BB1"/>
    <w:rsid w:val="00850F38"/>
    <w:rsid w:val="00852036"/>
    <w:rsid w:val="00853807"/>
    <w:rsid w:val="0085517B"/>
    <w:rsid w:val="00860BF1"/>
    <w:rsid w:val="00860C1C"/>
    <w:rsid w:val="008628FB"/>
    <w:rsid w:val="00863EE3"/>
    <w:rsid w:val="00863FCB"/>
    <w:rsid w:val="008664CB"/>
    <w:rsid w:val="008674BE"/>
    <w:rsid w:val="00867845"/>
    <w:rsid w:val="00867978"/>
    <w:rsid w:val="0087023B"/>
    <w:rsid w:val="00870689"/>
    <w:rsid w:val="008708A0"/>
    <w:rsid w:val="008722D8"/>
    <w:rsid w:val="00874619"/>
    <w:rsid w:val="00877E29"/>
    <w:rsid w:val="00883688"/>
    <w:rsid w:val="00883A1D"/>
    <w:rsid w:val="008868BE"/>
    <w:rsid w:val="008869D7"/>
    <w:rsid w:val="008874C9"/>
    <w:rsid w:val="00890286"/>
    <w:rsid w:val="00890D7A"/>
    <w:rsid w:val="0089470E"/>
    <w:rsid w:val="00894741"/>
    <w:rsid w:val="008A27B6"/>
    <w:rsid w:val="008A2889"/>
    <w:rsid w:val="008A6097"/>
    <w:rsid w:val="008A6A8B"/>
    <w:rsid w:val="008A747A"/>
    <w:rsid w:val="008B1B6F"/>
    <w:rsid w:val="008B2151"/>
    <w:rsid w:val="008B268A"/>
    <w:rsid w:val="008B4109"/>
    <w:rsid w:val="008B62D9"/>
    <w:rsid w:val="008C0FE8"/>
    <w:rsid w:val="008C46FD"/>
    <w:rsid w:val="008C5E41"/>
    <w:rsid w:val="008D14E2"/>
    <w:rsid w:val="008D15B6"/>
    <w:rsid w:val="008D1D43"/>
    <w:rsid w:val="008D4D7D"/>
    <w:rsid w:val="008E7691"/>
    <w:rsid w:val="008F3A62"/>
    <w:rsid w:val="008F690B"/>
    <w:rsid w:val="00901558"/>
    <w:rsid w:val="0090741F"/>
    <w:rsid w:val="009111E1"/>
    <w:rsid w:val="0091252E"/>
    <w:rsid w:val="009136C0"/>
    <w:rsid w:val="00913B3A"/>
    <w:rsid w:val="00915CCA"/>
    <w:rsid w:val="00916631"/>
    <w:rsid w:val="00920151"/>
    <w:rsid w:val="00920B52"/>
    <w:rsid w:val="00922119"/>
    <w:rsid w:val="0092402C"/>
    <w:rsid w:val="00930EEC"/>
    <w:rsid w:val="00933D99"/>
    <w:rsid w:val="00946310"/>
    <w:rsid w:val="009543A2"/>
    <w:rsid w:val="009543C1"/>
    <w:rsid w:val="00954F03"/>
    <w:rsid w:val="009566DA"/>
    <w:rsid w:val="00960F6C"/>
    <w:rsid w:val="0096702C"/>
    <w:rsid w:val="00970DFD"/>
    <w:rsid w:val="00972397"/>
    <w:rsid w:val="00976536"/>
    <w:rsid w:val="00976F0E"/>
    <w:rsid w:val="009813C5"/>
    <w:rsid w:val="00982A92"/>
    <w:rsid w:val="00982EFB"/>
    <w:rsid w:val="0098387C"/>
    <w:rsid w:val="00992DA5"/>
    <w:rsid w:val="00993573"/>
    <w:rsid w:val="00993D7C"/>
    <w:rsid w:val="009A5BB4"/>
    <w:rsid w:val="009B2828"/>
    <w:rsid w:val="009C0ED2"/>
    <w:rsid w:val="009C30CD"/>
    <w:rsid w:val="009C345C"/>
    <w:rsid w:val="009C359C"/>
    <w:rsid w:val="009C7939"/>
    <w:rsid w:val="009D2A2C"/>
    <w:rsid w:val="009D3D02"/>
    <w:rsid w:val="009D46C1"/>
    <w:rsid w:val="009D4F20"/>
    <w:rsid w:val="009D57C0"/>
    <w:rsid w:val="009D63E9"/>
    <w:rsid w:val="009D6C69"/>
    <w:rsid w:val="009E0534"/>
    <w:rsid w:val="009E2BEE"/>
    <w:rsid w:val="009E4585"/>
    <w:rsid w:val="009F4328"/>
    <w:rsid w:val="009F58B3"/>
    <w:rsid w:val="00A00841"/>
    <w:rsid w:val="00A0139C"/>
    <w:rsid w:val="00A062B4"/>
    <w:rsid w:val="00A07367"/>
    <w:rsid w:val="00A144BA"/>
    <w:rsid w:val="00A162D2"/>
    <w:rsid w:val="00A21738"/>
    <w:rsid w:val="00A21A37"/>
    <w:rsid w:val="00A253CB"/>
    <w:rsid w:val="00A26985"/>
    <w:rsid w:val="00A274DF"/>
    <w:rsid w:val="00A301EB"/>
    <w:rsid w:val="00A322F6"/>
    <w:rsid w:val="00A32F35"/>
    <w:rsid w:val="00A33E29"/>
    <w:rsid w:val="00A37EEE"/>
    <w:rsid w:val="00A43151"/>
    <w:rsid w:val="00A43F8B"/>
    <w:rsid w:val="00A46E52"/>
    <w:rsid w:val="00A50348"/>
    <w:rsid w:val="00A51BD0"/>
    <w:rsid w:val="00A524F7"/>
    <w:rsid w:val="00A535B5"/>
    <w:rsid w:val="00A54789"/>
    <w:rsid w:val="00A642DB"/>
    <w:rsid w:val="00A6576D"/>
    <w:rsid w:val="00A73A54"/>
    <w:rsid w:val="00A74037"/>
    <w:rsid w:val="00A77B93"/>
    <w:rsid w:val="00A80E2D"/>
    <w:rsid w:val="00A8179B"/>
    <w:rsid w:val="00A83429"/>
    <w:rsid w:val="00A8568B"/>
    <w:rsid w:val="00A87531"/>
    <w:rsid w:val="00A90AF7"/>
    <w:rsid w:val="00AA3635"/>
    <w:rsid w:val="00AA4D65"/>
    <w:rsid w:val="00AA6EAD"/>
    <w:rsid w:val="00AB48FD"/>
    <w:rsid w:val="00AB6AE0"/>
    <w:rsid w:val="00AB729F"/>
    <w:rsid w:val="00AB7BB7"/>
    <w:rsid w:val="00AC0301"/>
    <w:rsid w:val="00AD18CB"/>
    <w:rsid w:val="00AD268D"/>
    <w:rsid w:val="00AD3C41"/>
    <w:rsid w:val="00AD3F45"/>
    <w:rsid w:val="00AD5C1D"/>
    <w:rsid w:val="00AD7F06"/>
    <w:rsid w:val="00AE75C5"/>
    <w:rsid w:val="00AF4326"/>
    <w:rsid w:val="00AF6FEE"/>
    <w:rsid w:val="00AF754A"/>
    <w:rsid w:val="00B02AFF"/>
    <w:rsid w:val="00B03E21"/>
    <w:rsid w:val="00B03FFC"/>
    <w:rsid w:val="00B04BA7"/>
    <w:rsid w:val="00B0642D"/>
    <w:rsid w:val="00B06F3D"/>
    <w:rsid w:val="00B1485E"/>
    <w:rsid w:val="00B14B51"/>
    <w:rsid w:val="00B15115"/>
    <w:rsid w:val="00B1704B"/>
    <w:rsid w:val="00B200E4"/>
    <w:rsid w:val="00B205A7"/>
    <w:rsid w:val="00B235D4"/>
    <w:rsid w:val="00B2741D"/>
    <w:rsid w:val="00B27972"/>
    <w:rsid w:val="00B27AEA"/>
    <w:rsid w:val="00B30928"/>
    <w:rsid w:val="00B33EC6"/>
    <w:rsid w:val="00B3469A"/>
    <w:rsid w:val="00B37468"/>
    <w:rsid w:val="00B37672"/>
    <w:rsid w:val="00B40C20"/>
    <w:rsid w:val="00B41DF4"/>
    <w:rsid w:val="00B4223D"/>
    <w:rsid w:val="00B455F3"/>
    <w:rsid w:val="00B457F7"/>
    <w:rsid w:val="00B50670"/>
    <w:rsid w:val="00B5206A"/>
    <w:rsid w:val="00B52822"/>
    <w:rsid w:val="00B54E92"/>
    <w:rsid w:val="00B56BC0"/>
    <w:rsid w:val="00B61E45"/>
    <w:rsid w:val="00B641D3"/>
    <w:rsid w:val="00B645B0"/>
    <w:rsid w:val="00B66342"/>
    <w:rsid w:val="00B723D6"/>
    <w:rsid w:val="00B737C6"/>
    <w:rsid w:val="00B742F3"/>
    <w:rsid w:val="00B76CCA"/>
    <w:rsid w:val="00B91083"/>
    <w:rsid w:val="00B911A5"/>
    <w:rsid w:val="00B921A5"/>
    <w:rsid w:val="00B93DD6"/>
    <w:rsid w:val="00BA19B2"/>
    <w:rsid w:val="00BB2516"/>
    <w:rsid w:val="00BB670E"/>
    <w:rsid w:val="00BC07C6"/>
    <w:rsid w:val="00BC0CF8"/>
    <w:rsid w:val="00BC29FD"/>
    <w:rsid w:val="00BC39DC"/>
    <w:rsid w:val="00BC61E0"/>
    <w:rsid w:val="00BD1E4C"/>
    <w:rsid w:val="00BE0506"/>
    <w:rsid w:val="00BE2360"/>
    <w:rsid w:val="00BE29F9"/>
    <w:rsid w:val="00BE2C38"/>
    <w:rsid w:val="00BE67D4"/>
    <w:rsid w:val="00BF2A36"/>
    <w:rsid w:val="00BF3B5B"/>
    <w:rsid w:val="00BF77F1"/>
    <w:rsid w:val="00BF7CF1"/>
    <w:rsid w:val="00C0362C"/>
    <w:rsid w:val="00C0717E"/>
    <w:rsid w:val="00C11D84"/>
    <w:rsid w:val="00C1285B"/>
    <w:rsid w:val="00C12C13"/>
    <w:rsid w:val="00C2069A"/>
    <w:rsid w:val="00C22B72"/>
    <w:rsid w:val="00C25907"/>
    <w:rsid w:val="00C2684A"/>
    <w:rsid w:val="00C27B92"/>
    <w:rsid w:val="00C3299B"/>
    <w:rsid w:val="00C34271"/>
    <w:rsid w:val="00C365AF"/>
    <w:rsid w:val="00C406FC"/>
    <w:rsid w:val="00C4121C"/>
    <w:rsid w:val="00C413E5"/>
    <w:rsid w:val="00C433FF"/>
    <w:rsid w:val="00C44327"/>
    <w:rsid w:val="00C50FC4"/>
    <w:rsid w:val="00C53E66"/>
    <w:rsid w:val="00C54540"/>
    <w:rsid w:val="00C56039"/>
    <w:rsid w:val="00C569FD"/>
    <w:rsid w:val="00C60049"/>
    <w:rsid w:val="00C6259F"/>
    <w:rsid w:val="00C63194"/>
    <w:rsid w:val="00C72397"/>
    <w:rsid w:val="00C73130"/>
    <w:rsid w:val="00C74724"/>
    <w:rsid w:val="00C74DCD"/>
    <w:rsid w:val="00C75937"/>
    <w:rsid w:val="00C76111"/>
    <w:rsid w:val="00C76460"/>
    <w:rsid w:val="00C80330"/>
    <w:rsid w:val="00C8188B"/>
    <w:rsid w:val="00C84818"/>
    <w:rsid w:val="00C8560D"/>
    <w:rsid w:val="00C92894"/>
    <w:rsid w:val="00C93253"/>
    <w:rsid w:val="00C936D2"/>
    <w:rsid w:val="00C965E4"/>
    <w:rsid w:val="00C975A1"/>
    <w:rsid w:val="00C97D45"/>
    <w:rsid w:val="00CA1E92"/>
    <w:rsid w:val="00CA395C"/>
    <w:rsid w:val="00CA4E4A"/>
    <w:rsid w:val="00CA68F2"/>
    <w:rsid w:val="00CB20F1"/>
    <w:rsid w:val="00CB342D"/>
    <w:rsid w:val="00CB4AB0"/>
    <w:rsid w:val="00CB60DD"/>
    <w:rsid w:val="00CC14CA"/>
    <w:rsid w:val="00CC219F"/>
    <w:rsid w:val="00CC261E"/>
    <w:rsid w:val="00CC418E"/>
    <w:rsid w:val="00CC4FFF"/>
    <w:rsid w:val="00CC583B"/>
    <w:rsid w:val="00CD030E"/>
    <w:rsid w:val="00CD0B98"/>
    <w:rsid w:val="00CD4911"/>
    <w:rsid w:val="00CD4D50"/>
    <w:rsid w:val="00CD65B2"/>
    <w:rsid w:val="00CE0288"/>
    <w:rsid w:val="00CE0C6F"/>
    <w:rsid w:val="00CE12B6"/>
    <w:rsid w:val="00CE1706"/>
    <w:rsid w:val="00CE371D"/>
    <w:rsid w:val="00CE38B5"/>
    <w:rsid w:val="00CE509B"/>
    <w:rsid w:val="00CE7A8F"/>
    <w:rsid w:val="00CF1544"/>
    <w:rsid w:val="00CF3F41"/>
    <w:rsid w:val="00CF40D1"/>
    <w:rsid w:val="00CF45A8"/>
    <w:rsid w:val="00CF579E"/>
    <w:rsid w:val="00CF72F0"/>
    <w:rsid w:val="00CF7EA4"/>
    <w:rsid w:val="00D0014C"/>
    <w:rsid w:val="00D02D80"/>
    <w:rsid w:val="00D031BF"/>
    <w:rsid w:val="00D038E2"/>
    <w:rsid w:val="00D076F1"/>
    <w:rsid w:val="00D112DF"/>
    <w:rsid w:val="00D1435C"/>
    <w:rsid w:val="00D148B5"/>
    <w:rsid w:val="00D20989"/>
    <w:rsid w:val="00D21329"/>
    <w:rsid w:val="00D26AC3"/>
    <w:rsid w:val="00D27E1D"/>
    <w:rsid w:val="00D31B87"/>
    <w:rsid w:val="00D349CB"/>
    <w:rsid w:val="00D34BA7"/>
    <w:rsid w:val="00D375A2"/>
    <w:rsid w:val="00D403C1"/>
    <w:rsid w:val="00D40B31"/>
    <w:rsid w:val="00D414AF"/>
    <w:rsid w:val="00D41C72"/>
    <w:rsid w:val="00D46DDB"/>
    <w:rsid w:val="00D50360"/>
    <w:rsid w:val="00D539C0"/>
    <w:rsid w:val="00D548CC"/>
    <w:rsid w:val="00D57642"/>
    <w:rsid w:val="00D6151E"/>
    <w:rsid w:val="00D6654D"/>
    <w:rsid w:val="00D66BD0"/>
    <w:rsid w:val="00D71429"/>
    <w:rsid w:val="00D74549"/>
    <w:rsid w:val="00D75B1F"/>
    <w:rsid w:val="00D766A6"/>
    <w:rsid w:val="00D80E61"/>
    <w:rsid w:val="00D81730"/>
    <w:rsid w:val="00D81DD8"/>
    <w:rsid w:val="00D862FC"/>
    <w:rsid w:val="00D871CB"/>
    <w:rsid w:val="00D91718"/>
    <w:rsid w:val="00D92BB6"/>
    <w:rsid w:val="00D9334B"/>
    <w:rsid w:val="00D95CAB"/>
    <w:rsid w:val="00D96789"/>
    <w:rsid w:val="00DA060C"/>
    <w:rsid w:val="00DA1DE7"/>
    <w:rsid w:val="00DA3600"/>
    <w:rsid w:val="00DA5CF5"/>
    <w:rsid w:val="00DB3E27"/>
    <w:rsid w:val="00DB6DB1"/>
    <w:rsid w:val="00DC3071"/>
    <w:rsid w:val="00DC69DC"/>
    <w:rsid w:val="00DC75F4"/>
    <w:rsid w:val="00DD1A4E"/>
    <w:rsid w:val="00DD1FF4"/>
    <w:rsid w:val="00DD75AB"/>
    <w:rsid w:val="00DE1E9D"/>
    <w:rsid w:val="00DE5256"/>
    <w:rsid w:val="00DE6197"/>
    <w:rsid w:val="00DF03EF"/>
    <w:rsid w:val="00DF190B"/>
    <w:rsid w:val="00DF1FE7"/>
    <w:rsid w:val="00DF5ACB"/>
    <w:rsid w:val="00E023A8"/>
    <w:rsid w:val="00E10644"/>
    <w:rsid w:val="00E17472"/>
    <w:rsid w:val="00E2284E"/>
    <w:rsid w:val="00E22A88"/>
    <w:rsid w:val="00E2572B"/>
    <w:rsid w:val="00E259A7"/>
    <w:rsid w:val="00E324FF"/>
    <w:rsid w:val="00E341A9"/>
    <w:rsid w:val="00E3450A"/>
    <w:rsid w:val="00E34B36"/>
    <w:rsid w:val="00E37CF5"/>
    <w:rsid w:val="00E4093C"/>
    <w:rsid w:val="00E453C1"/>
    <w:rsid w:val="00E57FE2"/>
    <w:rsid w:val="00E61CC7"/>
    <w:rsid w:val="00E64AC7"/>
    <w:rsid w:val="00E650FE"/>
    <w:rsid w:val="00E65E7A"/>
    <w:rsid w:val="00E66E34"/>
    <w:rsid w:val="00E673F8"/>
    <w:rsid w:val="00E73221"/>
    <w:rsid w:val="00E75A08"/>
    <w:rsid w:val="00E81D1C"/>
    <w:rsid w:val="00E91B29"/>
    <w:rsid w:val="00E93CDD"/>
    <w:rsid w:val="00EA00C6"/>
    <w:rsid w:val="00EA1ED4"/>
    <w:rsid w:val="00EA61F6"/>
    <w:rsid w:val="00EA7BD5"/>
    <w:rsid w:val="00EB0985"/>
    <w:rsid w:val="00EB5D94"/>
    <w:rsid w:val="00EB6274"/>
    <w:rsid w:val="00EB6F84"/>
    <w:rsid w:val="00EC63D1"/>
    <w:rsid w:val="00EC6DF7"/>
    <w:rsid w:val="00ED411F"/>
    <w:rsid w:val="00ED451E"/>
    <w:rsid w:val="00ED671A"/>
    <w:rsid w:val="00ED7772"/>
    <w:rsid w:val="00EE332B"/>
    <w:rsid w:val="00EE40AE"/>
    <w:rsid w:val="00EE5694"/>
    <w:rsid w:val="00EF6B49"/>
    <w:rsid w:val="00F03695"/>
    <w:rsid w:val="00F069F8"/>
    <w:rsid w:val="00F10F59"/>
    <w:rsid w:val="00F124DA"/>
    <w:rsid w:val="00F14F4B"/>
    <w:rsid w:val="00F2316E"/>
    <w:rsid w:val="00F243EE"/>
    <w:rsid w:val="00F24DBF"/>
    <w:rsid w:val="00F34955"/>
    <w:rsid w:val="00F376BC"/>
    <w:rsid w:val="00F40191"/>
    <w:rsid w:val="00F41E17"/>
    <w:rsid w:val="00F41E88"/>
    <w:rsid w:val="00F42795"/>
    <w:rsid w:val="00F43FC8"/>
    <w:rsid w:val="00F50092"/>
    <w:rsid w:val="00F56EAD"/>
    <w:rsid w:val="00F629F2"/>
    <w:rsid w:val="00F62FA8"/>
    <w:rsid w:val="00F635E4"/>
    <w:rsid w:val="00F642CE"/>
    <w:rsid w:val="00F66854"/>
    <w:rsid w:val="00F74B97"/>
    <w:rsid w:val="00F81A8F"/>
    <w:rsid w:val="00F84135"/>
    <w:rsid w:val="00F91920"/>
    <w:rsid w:val="00F91E73"/>
    <w:rsid w:val="00F92B3C"/>
    <w:rsid w:val="00F92FAF"/>
    <w:rsid w:val="00F95AC5"/>
    <w:rsid w:val="00F965B5"/>
    <w:rsid w:val="00FA0C8D"/>
    <w:rsid w:val="00FA3B63"/>
    <w:rsid w:val="00FB0404"/>
    <w:rsid w:val="00FB1DA2"/>
    <w:rsid w:val="00FB288C"/>
    <w:rsid w:val="00FB6C0C"/>
    <w:rsid w:val="00FB7C52"/>
    <w:rsid w:val="00FC0A27"/>
    <w:rsid w:val="00FC491C"/>
    <w:rsid w:val="00FC4E6D"/>
    <w:rsid w:val="00FC5268"/>
    <w:rsid w:val="00FC54C8"/>
    <w:rsid w:val="00FD074C"/>
    <w:rsid w:val="00FD18AC"/>
    <w:rsid w:val="00FD5AA1"/>
    <w:rsid w:val="00FD5FF9"/>
    <w:rsid w:val="00FD6EA1"/>
    <w:rsid w:val="00FD7F7E"/>
    <w:rsid w:val="00FE1997"/>
    <w:rsid w:val="00FE1BC9"/>
    <w:rsid w:val="00FE2302"/>
    <w:rsid w:val="00FE6D20"/>
    <w:rsid w:val="00FE7258"/>
    <w:rsid w:val="00FE7861"/>
    <w:rsid w:val="00FF462C"/>
    <w:rsid w:val="00FF4BB1"/>
    <w:rsid w:val="00FF541A"/>
    <w:rsid w:val="00FF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3CDED"/>
  <w15:chartTrackingRefBased/>
  <w15:docId w15:val="{8820093C-EC3C-4A35-8818-AEF8CE953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1B1A"/>
    <w:pPr>
      <w:spacing w:after="200" w:line="276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8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D0D0D" w:themeColor="text1" w:themeTint="F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8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D0D0D" w:themeColor="text1" w:themeTint="F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8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D0D0D" w:themeColor="text1" w:themeTint="F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8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D0D0D" w:themeColor="text1" w:themeTint="F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28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000000" w:themeColor="text2" w:themeShade="BF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889"/>
    <w:rPr>
      <w:rFonts w:asciiTheme="majorHAnsi" w:eastAsiaTheme="majorEastAsia" w:hAnsiTheme="majorHAnsi" w:cstheme="majorBidi"/>
      <w:b/>
      <w:bCs/>
      <w:color w:val="0D0D0D" w:themeColor="text1" w:themeTint="F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2889"/>
    <w:rPr>
      <w:rFonts w:asciiTheme="majorHAnsi" w:eastAsiaTheme="majorEastAsia" w:hAnsiTheme="majorHAnsi" w:cstheme="majorBidi"/>
      <w:b/>
      <w:bCs/>
      <w:color w:val="0D0D0D" w:themeColor="text1" w:themeTint="F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2889"/>
    <w:rPr>
      <w:rFonts w:asciiTheme="majorHAnsi" w:eastAsiaTheme="majorEastAsia" w:hAnsiTheme="majorHAnsi" w:cstheme="majorBidi"/>
      <w:b/>
      <w:bCs/>
      <w:color w:val="0D0D0D" w:themeColor="text1" w:themeTint="F2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A2889"/>
    <w:rPr>
      <w:rFonts w:asciiTheme="majorHAnsi" w:eastAsiaTheme="majorEastAsia" w:hAnsiTheme="majorHAnsi" w:cstheme="majorBidi"/>
      <w:b/>
      <w:bCs/>
      <w:i/>
      <w:iCs/>
      <w:color w:val="0D0D0D" w:themeColor="text1" w:themeTint="F2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8A2889"/>
    <w:rPr>
      <w:rFonts w:asciiTheme="majorHAnsi" w:eastAsiaTheme="majorEastAsia" w:hAnsiTheme="majorHAnsi" w:cstheme="majorBidi"/>
      <w:color w:val="000000" w:themeColor="text2" w:themeShade="BF"/>
      <w:sz w:val="21"/>
      <w:szCs w:val="21"/>
    </w:rPr>
  </w:style>
  <w:style w:type="paragraph" w:styleId="NoSpacing">
    <w:name w:val="No Spacing"/>
    <w:link w:val="NoSpacingChar"/>
    <w:uiPriority w:val="1"/>
    <w:qFormat/>
    <w:rsid w:val="00581B1A"/>
    <w:pPr>
      <w:spacing w:after="0" w:line="240" w:lineRule="auto"/>
    </w:pPr>
    <w:rPr>
      <w:rFonts w:eastAsiaTheme="minorEastAsia"/>
      <w:sz w:val="20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81B1A"/>
    <w:rPr>
      <w:rFonts w:eastAsiaTheme="minorEastAsia"/>
      <w:sz w:val="20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4150E4"/>
    <w:pPr>
      <w:outlineLvl w:val="9"/>
    </w:pPr>
    <w:rPr>
      <w:lang w:eastAsia="ja-JP"/>
    </w:rPr>
  </w:style>
  <w:style w:type="table" w:styleId="TableGrid">
    <w:name w:val="Table Grid"/>
    <w:basedOn w:val="TableNormal"/>
    <w:uiPriority w:val="59"/>
    <w:rsid w:val="00592C02"/>
    <w:pPr>
      <w:spacing w:after="0" w:line="240" w:lineRule="auto"/>
    </w:pPr>
    <w:tblPr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</w:style>
  <w:style w:type="paragraph" w:styleId="TOC1">
    <w:name w:val="toc 1"/>
    <w:basedOn w:val="Normal"/>
    <w:next w:val="Normal"/>
    <w:autoRedefine/>
    <w:uiPriority w:val="39"/>
    <w:unhideWhenUsed/>
    <w:rsid w:val="004150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50E4"/>
    <w:rPr>
      <w:color w:val="5F5F5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50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5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0E4"/>
  </w:style>
  <w:style w:type="paragraph" w:styleId="Footer">
    <w:name w:val="footer"/>
    <w:basedOn w:val="Normal"/>
    <w:link w:val="FooterChar"/>
    <w:uiPriority w:val="99"/>
    <w:unhideWhenUsed/>
    <w:rsid w:val="00415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0E4"/>
  </w:style>
  <w:style w:type="paragraph" w:styleId="TOC2">
    <w:name w:val="toc 2"/>
    <w:basedOn w:val="Normal"/>
    <w:next w:val="Normal"/>
    <w:autoRedefine/>
    <w:uiPriority w:val="39"/>
    <w:unhideWhenUsed/>
    <w:rsid w:val="004150E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50E4"/>
    <w:pPr>
      <w:spacing w:after="100"/>
      <w:ind w:left="4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150E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50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50E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0D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D7A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8173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173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81730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A3B63"/>
    <w:rPr>
      <w:color w:val="919191" w:themeColor="followedHyperlink"/>
      <w:u w:val="single"/>
    </w:rPr>
  </w:style>
  <w:style w:type="table" w:customStyle="1" w:styleId="LightList-Accent41">
    <w:name w:val="Light List - Accent 41"/>
    <w:basedOn w:val="TableNormal"/>
    <w:next w:val="LightList-Accent4"/>
    <w:uiPriority w:val="61"/>
    <w:rsid w:val="00AD3C41"/>
    <w:pPr>
      <w:spacing w:after="0" w:line="240" w:lineRule="auto"/>
    </w:p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D3C41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character" w:customStyle="1" w:styleId="sbrace">
    <w:name w:val="sbrace"/>
    <w:basedOn w:val="DefaultParagraphFont"/>
    <w:rsid w:val="0070739C"/>
  </w:style>
  <w:style w:type="character" w:customStyle="1" w:styleId="apple-converted-space">
    <w:name w:val="apple-converted-space"/>
    <w:basedOn w:val="DefaultParagraphFont"/>
    <w:rsid w:val="0070739C"/>
  </w:style>
  <w:style w:type="character" w:customStyle="1" w:styleId="sobjectk">
    <w:name w:val="sobjectk"/>
    <w:basedOn w:val="DefaultParagraphFont"/>
    <w:rsid w:val="0070739C"/>
  </w:style>
  <w:style w:type="character" w:customStyle="1" w:styleId="scolon">
    <w:name w:val="scolon"/>
    <w:basedOn w:val="DefaultParagraphFont"/>
    <w:rsid w:val="0070739C"/>
  </w:style>
  <w:style w:type="character" w:customStyle="1" w:styleId="sobjectv">
    <w:name w:val="sobjectv"/>
    <w:basedOn w:val="DefaultParagraphFont"/>
    <w:rsid w:val="0070739C"/>
  </w:style>
  <w:style w:type="character" w:customStyle="1" w:styleId="scomma">
    <w:name w:val="scomma"/>
    <w:basedOn w:val="DefaultParagraphFont"/>
    <w:rsid w:val="0070739C"/>
  </w:style>
  <w:style w:type="character" w:customStyle="1" w:styleId="sbracket">
    <w:name w:val="sbracket"/>
    <w:basedOn w:val="DefaultParagraphFont"/>
    <w:rsid w:val="0070739C"/>
  </w:style>
  <w:style w:type="character" w:styleId="Emphasis">
    <w:name w:val="Emphasis"/>
    <w:uiPriority w:val="20"/>
    <w:qFormat/>
    <w:rsid w:val="00850F38"/>
    <w:rPr>
      <w:rFonts w:ascii="Consolas" w:hAnsi="Consolas" w:cs="Consolas"/>
      <w:color w:val="222222"/>
      <w:sz w:val="18"/>
      <w:szCs w:val="18"/>
      <w:shd w:val="clear" w:color="auto" w:fill="FFFFF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78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7845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66B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6BD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6B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6B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6BD0"/>
    <w:rPr>
      <w:b/>
      <w:bCs/>
      <w:sz w:val="20"/>
      <w:szCs w:val="20"/>
    </w:rPr>
  </w:style>
  <w:style w:type="table" w:styleId="ListTable3">
    <w:name w:val="List Table 3"/>
    <w:basedOn w:val="TableNormal"/>
    <w:uiPriority w:val="48"/>
    <w:rsid w:val="002C7788"/>
    <w:pPr>
      <w:spacing w:after="0" w:line="240" w:lineRule="auto"/>
    </w:pPr>
    <w:rPr>
      <w:rFonts w:ascii="Consolas" w:hAnsi="Consolas"/>
    </w:rPr>
    <w:tblPr>
      <w:tblStyleRowBandSize w:val="1"/>
      <w:tblStyleColBandSize w:val="1"/>
    </w:tblPr>
    <w:trPr>
      <w:cantSplit/>
    </w:trPr>
    <w:tcPr>
      <w:shd w:val="clear" w:color="auto" w:fill="FFFFFF" w:themeFill="background1"/>
    </w:tcPr>
    <w:tblStylePr w:type="firstRow">
      <w:rPr>
        <w:rFonts w:asciiTheme="majorHAnsi" w:hAnsiTheme="majorHAnsi"/>
        <w:b w:val="0"/>
        <w:bCs/>
        <w:color w:val="FFFFFF" w:themeColor="background1"/>
      </w:rPr>
      <w:tblPr>
        <w:tblCellMar>
          <w:top w:w="29" w:type="dxa"/>
          <w:left w:w="108" w:type="dxa"/>
          <w:bottom w:w="29" w:type="dxa"/>
          <w:right w:w="108" w:type="dxa"/>
        </w:tblCellMar>
      </w:tblPr>
      <w:trPr>
        <w:cantSplit w:val="0"/>
      </w:trPr>
      <w:tcPr>
        <w:shd w:val="clear" w:color="auto" w:fill="76983A"/>
      </w:tcPr>
    </w:tblStylePr>
    <w:tblStylePr w:type="lastRow">
      <w:rPr>
        <w:b/>
        <w:bCs/>
      </w:rPr>
      <w:tblPr/>
      <w:tcPr>
        <w:shd w:val="clear" w:color="auto" w:fill="000000" w:themeFill="text1"/>
      </w:tcPr>
    </w:tblStylePr>
    <w:tblStylePr w:type="firstCol">
      <w:rPr>
        <w:rFonts w:asciiTheme="majorHAnsi" w:hAnsiTheme="majorHAnsi"/>
        <w:b w:val="0"/>
        <w:bCs/>
      </w:rPr>
      <w:tblPr/>
      <w:tcPr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6738E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144" w:type="dxa"/>
        <w:left w:w="115" w:type="dxa"/>
        <w:bottom w:w="144" w:type="dxa"/>
        <w:right w:w="115" w:type="dxa"/>
      </w:tblCellMar>
    </w:tblPr>
    <w:tblStylePr w:type="firstRow">
      <w:rPr>
        <w:rFonts w:asciiTheme="minorHAnsi" w:hAnsiTheme="minorHAnsi"/>
        <w:b/>
        <w:bCs/>
        <w:color w:val="FFFFFF" w:themeColor="background1"/>
      </w:rPr>
      <w:tblPr/>
      <w:tcPr>
        <w:shd w:val="clear" w:color="auto" w:fill="A30F97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FFFFFF" w:themeFill="background1"/>
      </w:tcPr>
    </w:tblStylePr>
  </w:style>
  <w:style w:type="table" w:styleId="GridTable5Dark-Accent3">
    <w:name w:val="Grid Table 5 Dark Accent 3"/>
    <w:basedOn w:val="TableNormal"/>
    <w:uiPriority w:val="50"/>
    <w:rsid w:val="002C77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9D9" w:themeFill="background1" w:themeFillShade="D9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customStyle="1" w:styleId="GridTable5Dark-Accent31">
    <w:name w:val="Grid Table 5 Dark - Accent 31"/>
    <w:basedOn w:val="TableNormal"/>
    <w:next w:val="GridTable5Dark-Accent3"/>
    <w:uiPriority w:val="50"/>
    <w:rsid w:val="002C7788"/>
    <w:pPr>
      <w:spacing w:after="0" w:line="240" w:lineRule="auto"/>
    </w:p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EAF1DD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9BBB59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9BBB59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D6E3BC"/>
      </w:tcPr>
    </w:tblStylePr>
  </w:style>
  <w:style w:type="table" w:styleId="GridTable1Light-Accent4">
    <w:name w:val="Grid Table 1 Light Accent 4"/>
    <w:basedOn w:val="TableNormal"/>
    <w:uiPriority w:val="46"/>
    <w:rsid w:val="002C7788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6">
    <w:name w:val="List Table 3 Accent 6"/>
    <w:basedOn w:val="TableNormal"/>
    <w:uiPriority w:val="48"/>
    <w:rsid w:val="002C7788"/>
    <w:pPr>
      <w:spacing w:after="0" w:line="240" w:lineRule="auto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EA00C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5">
    <w:name w:val="List Table 3 Accent 5"/>
    <w:basedOn w:val="TableNormal"/>
    <w:uiPriority w:val="48"/>
    <w:rsid w:val="00EA00C6"/>
    <w:pPr>
      <w:spacing w:after="0" w:line="240" w:lineRule="auto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982A9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Strong">
    <w:name w:val="Strong"/>
    <w:basedOn w:val="DefaultParagraphFont"/>
    <w:uiPriority w:val="22"/>
    <w:qFormat/>
    <w:rsid w:val="004B12A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C14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C14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7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68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2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6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3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32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6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8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1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2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29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6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7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8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95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0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72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8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89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4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3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1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27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5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4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7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8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3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6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3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1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7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5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9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3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5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6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2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01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4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7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4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8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62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4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6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42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2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1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3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0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89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42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1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9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6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2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7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30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30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565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8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5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4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6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7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2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14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0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0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2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07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7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2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3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0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2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1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0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1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0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0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1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6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9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5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2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8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4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9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4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1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7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2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6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2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2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4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1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96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54E1A6EE0AB4220BA4B174EEA337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BAD53-08B1-4215-8936-0AA2B2CEBF31}"/>
      </w:docPartPr>
      <w:docPartBody>
        <w:p w:rsidR="00583EBB" w:rsidRDefault="0020193D" w:rsidP="0020193D">
          <w:pPr>
            <w:pStyle w:val="D54E1A6EE0AB4220BA4B174EEA33768E"/>
          </w:pPr>
          <w:r>
            <w:rPr>
              <w:rFonts w:asciiTheme="majorHAnsi" w:eastAsiaTheme="majorEastAsia" w:hAnsiTheme="majorHAnsi" w:cstheme="majorBidi"/>
            </w:rPr>
            <w:t>[Type the company name]</w:t>
          </w:r>
        </w:p>
      </w:docPartBody>
    </w:docPart>
    <w:docPart>
      <w:docPartPr>
        <w:name w:val="64F8CC0B0E48481F880FC713D845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162EEC-1677-40CE-9FB1-E5CE282CE560}"/>
      </w:docPartPr>
      <w:docPartBody>
        <w:p w:rsidR="00583EBB" w:rsidRDefault="0020193D" w:rsidP="0020193D">
          <w:pPr>
            <w:pStyle w:val="64F8CC0B0E48481F880FC713D8459F7D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193D"/>
    <w:rsid w:val="00036BE3"/>
    <w:rsid w:val="000444C8"/>
    <w:rsid w:val="00065A97"/>
    <w:rsid w:val="000673AC"/>
    <w:rsid w:val="00071D1C"/>
    <w:rsid w:val="000B0044"/>
    <w:rsid w:val="000C744A"/>
    <w:rsid w:val="00132786"/>
    <w:rsid w:val="001576C1"/>
    <w:rsid w:val="00174A99"/>
    <w:rsid w:val="00194611"/>
    <w:rsid w:val="00194DF5"/>
    <w:rsid w:val="001D6BFC"/>
    <w:rsid w:val="0020193D"/>
    <w:rsid w:val="00213D50"/>
    <w:rsid w:val="0021673B"/>
    <w:rsid w:val="002849B3"/>
    <w:rsid w:val="002F3938"/>
    <w:rsid w:val="002F65EF"/>
    <w:rsid w:val="003456E4"/>
    <w:rsid w:val="00394497"/>
    <w:rsid w:val="003A220D"/>
    <w:rsid w:val="003B50F0"/>
    <w:rsid w:val="00421944"/>
    <w:rsid w:val="004653BA"/>
    <w:rsid w:val="00476B38"/>
    <w:rsid w:val="00487A41"/>
    <w:rsid w:val="004915F3"/>
    <w:rsid w:val="004F7218"/>
    <w:rsid w:val="00526B49"/>
    <w:rsid w:val="00576DCF"/>
    <w:rsid w:val="00583EBB"/>
    <w:rsid w:val="0068584B"/>
    <w:rsid w:val="00693EC4"/>
    <w:rsid w:val="006A0C9E"/>
    <w:rsid w:val="006A3B91"/>
    <w:rsid w:val="006A6ACA"/>
    <w:rsid w:val="006D6705"/>
    <w:rsid w:val="007A1C43"/>
    <w:rsid w:val="007D315B"/>
    <w:rsid w:val="007E2292"/>
    <w:rsid w:val="007E2A67"/>
    <w:rsid w:val="00827F2A"/>
    <w:rsid w:val="008678E4"/>
    <w:rsid w:val="00876927"/>
    <w:rsid w:val="008D1019"/>
    <w:rsid w:val="008D1E75"/>
    <w:rsid w:val="008D2774"/>
    <w:rsid w:val="008D2DBE"/>
    <w:rsid w:val="008D6711"/>
    <w:rsid w:val="008E5750"/>
    <w:rsid w:val="008F489E"/>
    <w:rsid w:val="008F6809"/>
    <w:rsid w:val="00913F98"/>
    <w:rsid w:val="00920560"/>
    <w:rsid w:val="009334DB"/>
    <w:rsid w:val="00943087"/>
    <w:rsid w:val="009501EB"/>
    <w:rsid w:val="00971AAD"/>
    <w:rsid w:val="009957EA"/>
    <w:rsid w:val="009966E3"/>
    <w:rsid w:val="009A4F60"/>
    <w:rsid w:val="009B33B6"/>
    <w:rsid w:val="009B3B02"/>
    <w:rsid w:val="009F59A3"/>
    <w:rsid w:val="00A0034C"/>
    <w:rsid w:val="00A11FCF"/>
    <w:rsid w:val="00A224C8"/>
    <w:rsid w:val="00A933AF"/>
    <w:rsid w:val="00AA19FB"/>
    <w:rsid w:val="00B13020"/>
    <w:rsid w:val="00B53074"/>
    <w:rsid w:val="00C3470B"/>
    <w:rsid w:val="00C36823"/>
    <w:rsid w:val="00C5116B"/>
    <w:rsid w:val="00C95FB7"/>
    <w:rsid w:val="00C97658"/>
    <w:rsid w:val="00CB6129"/>
    <w:rsid w:val="00CC1ED9"/>
    <w:rsid w:val="00CC63BB"/>
    <w:rsid w:val="00CD615F"/>
    <w:rsid w:val="00D21BD0"/>
    <w:rsid w:val="00D44E3B"/>
    <w:rsid w:val="00D53E65"/>
    <w:rsid w:val="00D95368"/>
    <w:rsid w:val="00D975F5"/>
    <w:rsid w:val="00DB1F51"/>
    <w:rsid w:val="00DB246F"/>
    <w:rsid w:val="00DF2752"/>
    <w:rsid w:val="00E150CE"/>
    <w:rsid w:val="00E2237B"/>
    <w:rsid w:val="00E759C6"/>
    <w:rsid w:val="00F04529"/>
    <w:rsid w:val="00F15F08"/>
    <w:rsid w:val="00F34604"/>
    <w:rsid w:val="00FA2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4E1A6EE0AB4220BA4B174EEA33768E">
    <w:name w:val="D54E1A6EE0AB4220BA4B174EEA33768E"/>
    <w:rsid w:val="0020193D"/>
  </w:style>
  <w:style w:type="paragraph" w:customStyle="1" w:styleId="64F8CC0B0E48481F880FC713D8459F7D">
    <w:name w:val="64F8CC0B0E48481F880FC713D8459F7D"/>
    <w:rsid w:val="0020193D"/>
  </w:style>
  <w:style w:type="paragraph" w:customStyle="1" w:styleId="00A290744CC647FEAB89D9411CD59EF7">
    <w:name w:val="00A290744CC647FEAB89D9411CD59EF7"/>
    <w:rsid w:val="006A6ACA"/>
  </w:style>
  <w:style w:type="paragraph" w:customStyle="1" w:styleId="BE1436D186734C03985B7515029D0591">
    <w:name w:val="BE1436D186734C03985B7515029D0591"/>
    <w:rsid w:val="006A6ACA"/>
  </w:style>
  <w:style w:type="paragraph" w:customStyle="1" w:styleId="4404803356EC474393B43445D036045C">
    <w:name w:val="4404803356EC474393B43445D036045C"/>
    <w:rsid w:val="006A6ACA"/>
  </w:style>
  <w:style w:type="paragraph" w:customStyle="1" w:styleId="7C52A7AD5E4D484A99066B8296EF717B">
    <w:name w:val="7C52A7AD5E4D484A99066B8296EF717B"/>
    <w:rsid w:val="00A224C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10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08FE89-42A2-49CE-8D05-F72CFF84C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38</TotalTime>
  <Pages>5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Course Management System (OCMS)</vt:lpstr>
    </vt:vector>
  </TitlesOfParts>
  <Company>J.S.C UFC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Course Management System (OCMS)</dc:title>
  <dc:subject>Technical document</dc:subject>
  <dc:creator>Luka Nemsitsveridze</dc:creator>
  <cp:keywords/>
  <dc:description/>
  <cp:lastModifiedBy>Luka Nemsitsveridze</cp:lastModifiedBy>
  <cp:revision>1568</cp:revision>
  <dcterms:created xsi:type="dcterms:W3CDTF">2017-01-09T11:50:00Z</dcterms:created>
  <dcterms:modified xsi:type="dcterms:W3CDTF">2024-10-27T21:00:00Z</dcterms:modified>
</cp:coreProperties>
</file>